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2294"/>
        <w:tblW w:w="0" w:type="auto"/>
        <w:tblLook w:val="04A0" w:firstRow="1" w:lastRow="0" w:firstColumn="1" w:lastColumn="0" w:noHBand="0" w:noVBand="1"/>
      </w:tblPr>
      <w:tblGrid>
        <w:gridCol w:w="1606"/>
        <w:gridCol w:w="4064"/>
        <w:gridCol w:w="1134"/>
        <w:gridCol w:w="1276"/>
        <w:gridCol w:w="1418"/>
        <w:gridCol w:w="1554"/>
        <w:gridCol w:w="1564"/>
        <w:gridCol w:w="1276"/>
      </w:tblGrid>
      <w:tr w:rsidR="00E709B0" w14:paraId="4CB6CA79" w14:textId="77777777" w:rsidTr="00EB3367">
        <w:trPr>
          <w:trHeight w:val="411"/>
        </w:trPr>
        <w:tc>
          <w:tcPr>
            <w:tcW w:w="1606" w:type="dxa"/>
            <w:shd w:val="clear" w:color="auto" w:fill="BDD6EE" w:themeFill="accent5" w:themeFillTint="66"/>
          </w:tcPr>
          <w:p w14:paraId="5BD69FA6" w14:textId="73967720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DATE</w:t>
            </w:r>
          </w:p>
        </w:tc>
        <w:tc>
          <w:tcPr>
            <w:tcW w:w="4064" w:type="dxa"/>
            <w:shd w:val="clear" w:color="auto" w:fill="BDD6EE" w:themeFill="accent5" w:themeFillTint="66"/>
          </w:tcPr>
          <w:p w14:paraId="53B79173" w14:textId="43E5EF93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WORK SITE ADDRESS</w:t>
            </w:r>
          </w:p>
        </w:tc>
        <w:tc>
          <w:tcPr>
            <w:tcW w:w="1134" w:type="dxa"/>
            <w:shd w:val="clear" w:color="auto" w:fill="BDD6EE" w:themeFill="accent5" w:themeFillTint="66"/>
          </w:tcPr>
          <w:p w14:paraId="4453C311" w14:textId="1CA3A8DF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START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5C6F384B" w14:textId="001BB6C9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FINISH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14:paraId="31CF7C46" w14:textId="5D20F286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LUNCH</w:t>
            </w:r>
          </w:p>
        </w:tc>
        <w:tc>
          <w:tcPr>
            <w:tcW w:w="1554" w:type="dxa"/>
            <w:shd w:val="clear" w:color="auto" w:fill="BDD6EE" w:themeFill="accent5" w:themeFillTint="66"/>
          </w:tcPr>
          <w:p w14:paraId="7FDF59E6" w14:textId="54B85779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BASIC HRS</w:t>
            </w:r>
          </w:p>
        </w:tc>
        <w:tc>
          <w:tcPr>
            <w:tcW w:w="1564" w:type="dxa"/>
            <w:shd w:val="clear" w:color="auto" w:fill="BDD6EE" w:themeFill="accent5" w:themeFillTint="66"/>
          </w:tcPr>
          <w:p w14:paraId="3688CFE8" w14:textId="7F9D19EC" w:rsidR="00EA48A6" w:rsidRPr="00F80E33" w:rsidRDefault="00171E1D" w:rsidP="00EA48A6">
            <w:pPr>
              <w:rPr>
                <w:b/>
                <w:bCs/>
              </w:rPr>
            </w:pPr>
            <w:r w:rsidRPr="00F80E33">
              <w:rPr>
                <w:b/>
                <w:bCs/>
              </w:rPr>
              <w:t xml:space="preserve">  O/T 1.5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399CBACB" w14:textId="2BC8A5F4" w:rsidR="00EA48A6" w:rsidRPr="00F80E33" w:rsidRDefault="00171E1D" w:rsidP="00171E1D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O/T 2.0</w:t>
            </w:r>
          </w:p>
        </w:tc>
      </w:tr>
      <w:tr w:rsidR="00E709B0" w14:paraId="527E24A0" w14:textId="77777777" w:rsidTr="00EB3367">
        <w:trPr>
          <w:trHeight w:val="414"/>
        </w:trPr>
        <w:tc>
          <w:tcPr>
            <w:tcW w:w="1606" w:type="dxa"/>
            <w:shd w:val="clear" w:color="auto" w:fill="auto"/>
          </w:tcPr>
          <w:p w14:paraId="1B825DCC" w14:textId="0E4437B3" w:rsidR="00EA48A6" w:rsidRPr="00F80E33" w:rsidRDefault="00927FB5" w:rsidP="00171E1D">
            <w:pPr>
              <w:rPr>
                <w:b/>
                <w:bCs/>
              </w:rPr>
            </w:pPr>
            <w:r>
              <w:rPr>
                <w:b/>
                <w:bCs/>
              </w:rPr>
              <w:t>October</w:t>
            </w:r>
          </w:p>
        </w:tc>
        <w:tc>
          <w:tcPr>
            <w:tcW w:w="4064" w:type="dxa"/>
            <w:shd w:val="clear" w:color="auto" w:fill="auto"/>
          </w:tcPr>
          <w:p w14:paraId="73552CC7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</w:tcPr>
          <w:p w14:paraId="25A3CE0C" w14:textId="457EF2FB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182470AA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</w:tcPr>
          <w:p w14:paraId="4902D61D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554" w:type="dxa"/>
            <w:shd w:val="clear" w:color="auto" w:fill="auto"/>
          </w:tcPr>
          <w:p w14:paraId="0CDD04C2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564" w:type="dxa"/>
            <w:shd w:val="clear" w:color="auto" w:fill="auto"/>
          </w:tcPr>
          <w:p w14:paraId="160C4160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6F34AA82" w14:textId="77777777" w:rsidR="00EA48A6" w:rsidRPr="00F80E33" w:rsidRDefault="00EA48A6" w:rsidP="00EA48A6">
            <w:pPr>
              <w:rPr>
                <w:b/>
                <w:bCs/>
              </w:rPr>
            </w:pPr>
          </w:p>
        </w:tc>
      </w:tr>
      <w:tr w:rsidR="00E709B0" w14:paraId="41444207" w14:textId="77777777" w:rsidTr="00EB3367">
        <w:trPr>
          <w:trHeight w:val="420"/>
        </w:trPr>
        <w:tc>
          <w:tcPr>
            <w:tcW w:w="1606" w:type="dxa"/>
          </w:tcPr>
          <w:p w14:paraId="4C500170" w14:textId="723E04CF" w:rsidR="00EB3367" w:rsidRDefault="00EB3367" w:rsidP="00EB3367">
            <w:r>
              <w:t>Mon</w:t>
            </w:r>
            <w:r w:rsidR="00823880">
              <w:t xml:space="preserve"> 2</w:t>
            </w:r>
            <w:r w:rsidR="00927FB5">
              <w:t>8</w:t>
            </w:r>
            <w:r w:rsidR="00927FB5" w:rsidRPr="00927FB5">
              <w:rPr>
                <w:vertAlign w:val="superscript"/>
              </w:rPr>
              <w:t>th</w:t>
            </w:r>
            <w:r w:rsidR="00927FB5">
              <w:t xml:space="preserve"> 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3454146F" w14:textId="0D3B002E" w:rsidR="00EB3367" w:rsidRDefault="00EB3367" w:rsidP="00EB3367"/>
        </w:tc>
        <w:tc>
          <w:tcPr>
            <w:tcW w:w="1134" w:type="dxa"/>
          </w:tcPr>
          <w:p w14:paraId="18A0ABA3" w14:textId="401C39C9" w:rsidR="00EB3367" w:rsidRDefault="00EB3367" w:rsidP="00EB3367"/>
        </w:tc>
        <w:tc>
          <w:tcPr>
            <w:tcW w:w="1276" w:type="dxa"/>
          </w:tcPr>
          <w:p w14:paraId="66E5405D" w14:textId="15E1A9F7" w:rsidR="00EB3367" w:rsidRDefault="00EB3367" w:rsidP="00EB3367"/>
        </w:tc>
        <w:tc>
          <w:tcPr>
            <w:tcW w:w="1418" w:type="dxa"/>
          </w:tcPr>
          <w:p w14:paraId="03E319D0" w14:textId="02427F9E" w:rsidR="00EB3367" w:rsidRDefault="00EB3367" w:rsidP="00EB3367"/>
        </w:tc>
        <w:tc>
          <w:tcPr>
            <w:tcW w:w="1554" w:type="dxa"/>
          </w:tcPr>
          <w:p w14:paraId="3A61F4DD" w14:textId="2DB9E28B" w:rsidR="00EB3367" w:rsidRDefault="00EB3367" w:rsidP="00EB3367"/>
        </w:tc>
        <w:tc>
          <w:tcPr>
            <w:tcW w:w="1564" w:type="dxa"/>
          </w:tcPr>
          <w:p w14:paraId="5AFB93E1" w14:textId="641A8D18" w:rsidR="00EB3367" w:rsidRDefault="00EB3367" w:rsidP="00EB3367"/>
        </w:tc>
        <w:tc>
          <w:tcPr>
            <w:tcW w:w="1276" w:type="dxa"/>
          </w:tcPr>
          <w:p w14:paraId="00651787" w14:textId="77777777" w:rsidR="00EB3367" w:rsidRDefault="00EB3367" w:rsidP="00EB3367"/>
        </w:tc>
      </w:tr>
      <w:tr w:rsidR="00E709B0" w14:paraId="3B12F2B7" w14:textId="77777777" w:rsidTr="00EB3367">
        <w:trPr>
          <w:trHeight w:val="413"/>
        </w:trPr>
        <w:tc>
          <w:tcPr>
            <w:tcW w:w="1606" w:type="dxa"/>
          </w:tcPr>
          <w:p w14:paraId="72A5D1EB" w14:textId="039E2915" w:rsidR="00EB3367" w:rsidRDefault="00EB3367" w:rsidP="00EB3367">
            <w:r>
              <w:t>Tues</w:t>
            </w:r>
            <w:r w:rsidR="00823880">
              <w:t xml:space="preserve"> </w:t>
            </w:r>
            <w:r w:rsidR="00C92E01">
              <w:t>2</w:t>
            </w:r>
            <w:r w:rsidR="00927FB5">
              <w:t>9</w:t>
            </w:r>
            <w:r w:rsidR="00823880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5E73289E" w14:textId="4429D6C3" w:rsidR="00EB3367" w:rsidRDefault="00EB3367" w:rsidP="00EB3367"/>
        </w:tc>
        <w:tc>
          <w:tcPr>
            <w:tcW w:w="1134" w:type="dxa"/>
          </w:tcPr>
          <w:p w14:paraId="02EA262B" w14:textId="4E375E7A" w:rsidR="00EB3367" w:rsidRDefault="00EB3367" w:rsidP="00EB3367"/>
        </w:tc>
        <w:tc>
          <w:tcPr>
            <w:tcW w:w="1276" w:type="dxa"/>
          </w:tcPr>
          <w:p w14:paraId="6BC70142" w14:textId="15A0E2BB" w:rsidR="00EB3367" w:rsidRDefault="00EB3367" w:rsidP="00EB3367"/>
        </w:tc>
        <w:tc>
          <w:tcPr>
            <w:tcW w:w="1418" w:type="dxa"/>
          </w:tcPr>
          <w:p w14:paraId="4C881F50" w14:textId="6278A395" w:rsidR="00EB3367" w:rsidRDefault="00EB3367" w:rsidP="00EB3367"/>
        </w:tc>
        <w:tc>
          <w:tcPr>
            <w:tcW w:w="1554" w:type="dxa"/>
          </w:tcPr>
          <w:p w14:paraId="1D2624D8" w14:textId="7E7564D6" w:rsidR="00EB3367" w:rsidRDefault="00EB3367" w:rsidP="00EB3367"/>
        </w:tc>
        <w:tc>
          <w:tcPr>
            <w:tcW w:w="1564" w:type="dxa"/>
          </w:tcPr>
          <w:p w14:paraId="5B6031B5" w14:textId="349D6D4B" w:rsidR="00EB3367" w:rsidRDefault="00EB3367" w:rsidP="00EB3367"/>
        </w:tc>
        <w:tc>
          <w:tcPr>
            <w:tcW w:w="1276" w:type="dxa"/>
          </w:tcPr>
          <w:p w14:paraId="145FD249" w14:textId="77777777" w:rsidR="00EB3367" w:rsidRDefault="00EB3367" w:rsidP="00EB3367"/>
        </w:tc>
      </w:tr>
      <w:tr w:rsidR="00E709B0" w14:paraId="16FB2403" w14:textId="77777777" w:rsidTr="00EB3367">
        <w:trPr>
          <w:trHeight w:val="419"/>
        </w:trPr>
        <w:tc>
          <w:tcPr>
            <w:tcW w:w="1606" w:type="dxa"/>
          </w:tcPr>
          <w:p w14:paraId="60F63929" w14:textId="128134E0" w:rsidR="00EB3367" w:rsidRPr="005D65DC" w:rsidRDefault="00EB3367" w:rsidP="00EB3367">
            <w:r>
              <w:t>Wed</w:t>
            </w:r>
            <w:r w:rsidR="00823880">
              <w:t xml:space="preserve"> </w:t>
            </w:r>
            <w:r w:rsidR="00927FB5">
              <w:t>30</w:t>
            </w:r>
            <w:r w:rsidR="00C92E01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60FBBC33" w14:textId="5068163C" w:rsidR="00EB3367" w:rsidRDefault="00EB3367" w:rsidP="00EB3367"/>
        </w:tc>
        <w:tc>
          <w:tcPr>
            <w:tcW w:w="1134" w:type="dxa"/>
          </w:tcPr>
          <w:p w14:paraId="346FD65B" w14:textId="7E3064A1" w:rsidR="00EB3367" w:rsidRDefault="00EB3367" w:rsidP="00EB3367"/>
        </w:tc>
        <w:tc>
          <w:tcPr>
            <w:tcW w:w="1276" w:type="dxa"/>
          </w:tcPr>
          <w:p w14:paraId="417F3521" w14:textId="49C1987C" w:rsidR="00EB3367" w:rsidRDefault="00EB3367" w:rsidP="00EB3367"/>
        </w:tc>
        <w:tc>
          <w:tcPr>
            <w:tcW w:w="1418" w:type="dxa"/>
          </w:tcPr>
          <w:p w14:paraId="4826052F" w14:textId="39BAC91B" w:rsidR="00EB3367" w:rsidRDefault="00EB3367" w:rsidP="00EB3367"/>
        </w:tc>
        <w:tc>
          <w:tcPr>
            <w:tcW w:w="1554" w:type="dxa"/>
          </w:tcPr>
          <w:p w14:paraId="75A1BFE0" w14:textId="78AA64D1" w:rsidR="00EB3367" w:rsidRDefault="00EB3367" w:rsidP="00EB3367"/>
        </w:tc>
        <w:tc>
          <w:tcPr>
            <w:tcW w:w="1564" w:type="dxa"/>
          </w:tcPr>
          <w:p w14:paraId="594AF27A" w14:textId="269A172D" w:rsidR="00EB3367" w:rsidRDefault="00EB3367" w:rsidP="00EB3367"/>
        </w:tc>
        <w:tc>
          <w:tcPr>
            <w:tcW w:w="1276" w:type="dxa"/>
          </w:tcPr>
          <w:p w14:paraId="2B452723" w14:textId="77777777" w:rsidR="00EB3367" w:rsidRDefault="00EB3367" w:rsidP="00EB3367"/>
        </w:tc>
      </w:tr>
      <w:tr w:rsidR="00E709B0" w14:paraId="5B4F0B9A" w14:textId="77777777" w:rsidTr="00EB3367">
        <w:trPr>
          <w:trHeight w:val="410"/>
        </w:trPr>
        <w:tc>
          <w:tcPr>
            <w:tcW w:w="1606" w:type="dxa"/>
          </w:tcPr>
          <w:p w14:paraId="3BA146B4" w14:textId="5498FD0C" w:rsidR="00171666" w:rsidRDefault="00171666" w:rsidP="00171666">
            <w:r>
              <w:t>Thurs</w:t>
            </w:r>
            <w:r w:rsidR="00823880">
              <w:t xml:space="preserve"> </w:t>
            </w:r>
            <w:r w:rsidR="00927FB5">
              <w:t>31</w:t>
            </w:r>
            <w:r w:rsidR="00927FB5" w:rsidRPr="00927FB5">
              <w:rPr>
                <w:vertAlign w:val="superscript"/>
              </w:rPr>
              <w:t>st</w:t>
            </w:r>
            <w:r w:rsidR="00927FB5">
              <w:t xml:space="preserve"> 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35224966" w14:textId="0CAB51CE" w:rsidR="00171666" w:rsidRPr="00656DCD" w:rsidRDefault="00171666" w:rsidP="00171666"/>
        </w:tc>
        <w:tc>
          <w:tcPr>
            <w:tcW w:w="1134" w:type="dxa"/>
          </w:tcPr>
          <w:p w14:paraId="7F669801" w14:textId="0D422952" w:rsidR="00171666" w:rsidRDefault="00171666" w:rsidP="00171666"/>
        </w:tc>
        <w:tc>
          <w:tcPr>
            <w:tcW w:w="1276" w:type="dxa"/>
          </w:tcPr>
          <w:p w14:paraId="1DE26948" w14:textId="3E37F84B" w:rsidR="00171666" w:rsidRDefault="00171666" w:rsidP="00171666"/>
        </w:tc>
        <w:tc>
          <w:tcPr>
            <w:tcW w:w="1418" w:type="dxa"/>
          </w:tcPr>
          <w:p w14:paraId="11EDC002" w14:textId="70C5C3C2" w:rsidR="00171666" w:rsidRDefault="00171666" w:rsidP="00171666"/>
        </w:tc>
        <w:tc>
          <w:tcPr>
            <w:tcW w:w="1554" w:type="dxa"/>
          </w:tcPr>
          <w:p w14:paraId="68EBBFD3" w14:textId="4F34BAB3" w:rsidR="00171666" w:rsidRDefault="00171666" w:rsidP="00171666"/>
        </w:tc>
        <w:tc>
          <w:tcPr>
            <w:tcW w:w="1564" w:type="dxa"/>
          </w:tcPr>
          <w:p w14:paraId="372AFD36" w14:textId="5D5E29CF" w:rsidR="00171666" w:rsidRDefault="00171666" w:rsidP="00171666"/>
        </w:tc>
        <w:tc>
          <w:tcPr>
            <w:tcW w:w="1276" w:type="dxa"/>
          </w:tcPr>
          <w:p w14:paraId="0740C841" w14:textId="77777777" w:rsidR="00171666" w:rsidRDefault="00171666" w:rsidP="00171666"/>
        </w:tc>
      </w:tr>
      <w:tr w:rsidR="00E709B0" w14:paraId="4D44DB0D" w14:textId="77777777" w:rsidTr="00EB3367">
        <w:trPr>
          <w:trHeight w:val="417"/>
        </w:trPr>
        <w:tc>
          <w:tcPr>
            <w:tcW w:w="1606" w:type="dxa"/>
          </w:tcPr>
          <w:p w14:paraId="764C3541" w14:textId="796118CA" w:rsidR="00171666" w:rsidRPr="00927FB5" w:rsidRDefault="00927FB5" w:rsidP="00171666">
            <w:pPr>
              <w:rPr>
                <w:b/>
                <w:bCs/>
              </w:rPr>
            </w:pPr>
            <w:r w:rsidRPr="00927FB5">
              <w:rPr>
                <w:b/>
                <w:bCs/>
              </w:rPr>
              <w:t>November</w:t>
            </w:r>
          </w:p>
        </w:tc>
        <w:tc>
          <w:tcPr>
            <w:tcW w:w="4064" w:type="dxa"/>
          </w:tcPr>
          <w:p w14:paraId="64A3E6D6" w14:textId="5B9361CF" w:rsidR="00171666" w:rsidRDefault="00171666" w:rsidP="00171666"/>
        </w:tc>
        <w:tc>
          <w:tcPr>
            <w:tcW w:w="1134" w:type="dxa"/>
          </w:tcPr>
          <w:p w14:paraId="7EDB930E" w14:textId="043D365B" w:rsidR="00171666" w:rsidRDefault="00171666" w:rsidP="00171666"/>
        </w:tc>
        <w:tc>
          <w:tcPr>
            <w:tcW w:w="1276" w:type="dxa"/>
          </w:tcPr>
          <w:p w14:paraId="48A56ED4" w14:textId="3B5B041F" w:rsidR="00171666" w:rsidRDefault="00171666" w:rsidP="00171666"/>
        </w:tc>
        <w:tc>
          <w:tcPr>
            <w:tcW w:w="1418" w:type="dxa"/>
          </w:tcPr>
          <w:p w14:paraId="0D99A6D7" w14:textId="46E8FCD2" w:rsidR="00171666" w:rsidRDefault="00171666" w:rsidP="00171666"/>
        </w:tc>
        <w:tc>
          <w:tcPr>
            <w:tcW w:w="1554" w:type="dxa"/>
          </w:tcPr>
          <w:p w14:paraId="5AA24831" w14:textId="34EB3474" w:rsidR="00171666" w:rsidRDefault="00171666" w:rsidP="00171666"/>
        </w:tc>
        <w:tc>
          <w:tcPr>
            <w:tcW w:w="1564" w:type="dxa"/>
          </w:tcPr>
          <w:p w14:paraId="1EB86196" w14:textId="6B866E32" w:rsidR="00171666" w:rsidRDefault="00171666" w:rsidP="00171666"/>
        </w:tc>
        <w:tc>
          <w:tcPr>
            <w:tcW w:w="1276" w:type="dxa"/>
          </w:tcPr>
          <w:p w14:paraId="22846C8B" w14:textId="77777777" w:rsidR="00171666" w:rsidRDefault="00171666" w:rsidP="00171666"/>
        </w:tc>
      </w:tr>
      <w:tr w:rsidR="00E709B0" w14:paraId="6ED031B5" w14:textId="77777777" w:rsidTr="00EB3367">
        <w:trPr>
          <w:trHeight w:val="423"/>
        </w:trPr>
        <w:tc>
          <w:tcPr>
            <w:tcW w:w="1606" w:type="dxa"/>
          </w:tcPr>
          <w:p w14:paraId="5017E996" w14:textId="7FEF094B" w:rsidR="00171666" w:rsidRDefault="00927FB5" w:rsidP="00171666">
            <w:r>
              <w:t>Fri 1</w:t>
            </w:r>
            <w:r w:rsidRPr="00927FB5">
              <w:rPr>
                <w:vertAlign w:val="superscript"/>
              </w:rPr>
              <w:t>st</w:t>
            </w:r>
            <w:r>
              <w:t xml:space="preserve"> </w:t>
            </w:r>
          </w:p>
        </w:tc>
        <w:tc>
          <w:tcPr>
            <w:tcW w:w="4064" w:type="dxa"/>
          </w:tcPr>
          <w:p w14:paraId="4069022C" w14:textId="77777777" w:rsidR="00171666" w:rsidRDefault="00171666" w:rsidP="00171666"/>
        </w:tc>
        <w:tc>
          <w:tcPr>
            <w:tcW w:w="1134" w:type="dxa"/>
          </w:tcPr>
          <w:p w14:paraId="1785344B" w14:textId="77777777" w:rsidR="00171666" w:rsidRDefault="00171666" w:rsidP="00171666"/>
        </w:tc>
        <w:tc>
          <w:tcPr>
            <w:tcW w:w="1276" w:type="dxa"/>
          </w:tcPr>
          <w:p w14:paraId="6C33E0B5" w14:textId="77777777" w:rsidR="00171666" w:rsidRDefault="00171666" w:rsidP="00171666"/>
        </w:tc>
        <w:tc>
          <w:tcPr>
            <w:tcW w:w="1418" w:type="dxa"/>
          </w:tcPr>
          <w:p w14:paraId="1D407A30" w14:textId="77777777" w:rsidR="00171666" w:rsidRDefault="00171666" w:rsidP="00171666"/>
        </w:tc>
        <w:tc>
          <w:tcPr>
            <w:tcW w:w="1554" w:type="dxa"/>
          </w:tcPr>
          <w:p w14:paraId="4D9C55C8" w14:textId="77777777" w:rsidR="00171666" w:rsidRDefault="00171666" w:rsidP="00171666"/>
        </w:tc>
        <w:tc>
          <w:tcPr>
            <w:tcW w:w="1564" w:type="dxa"/>
          </w:tcPr>
          <w:p w14:paraId="0193CB67" w14:textId="77777777" w:rsidR="00171666" w:rsidRDefault="00171666" w:rsidP="00171666"/>
        </w:tc>
        <w:tc>
          <w:tcPr>
            <w:tcW w:w="1276" w:type="dxa"/>
          </w:tcPr>
          <w:p w14:paraId="1DEED78E" w14:textId="77777777" w:rsidR="00171666" w:rsidRDefault="00171666" w:rsidP="00171666"/>
        </w:tc>
      </w:tr>
      <w:tr w:rsidR="00E709B0" w14:paraId="2EF4A109" w14:textId="77777777" w:rsidTr="00EB3367">
        <w:trPr>
          <w:trHeight w:val="400"/>
        </w:trPr>
        <w:tc>
          <w:tcPr>
            <w:tcW w:w="1606" w:type="dxa"/>
          </w:tcPr>
          <w:p w14:paraId="0F63CA7C" w14:textId="68001AE5" w:rsidR="00171666" w:rsidRDefault="00927FB5" w:rsidP="00171666">
            <w:r>
              <w:t>Sat 2</w:t>
            </w:r>
            <w:r w:rsidRPr="00927FB5">
              <w:rPr>
                <w:vertAlign w:val="superscript"/>
              </w:rPr>
              <w:t>nd</w:t>
            </w:r>
            <w:r>
              <w:t xml:space="preserve"> </w:t>
            </w:r>
          </w:p>
        </w:tc>
        <w:tc>
          <w:tcPr>
            <w:tcW w:w="4064" w:type="dxa"/>
          </w:tcPr>
          <w:p w14:paraId="025BA67B" w14:textId="77777777" w:rsidR="00171666" w:rsidRDefault="00171666" w:rsidP="00171666"/>
        </w:tc>
        <w:tc>
          <w:tcPr>
            <w:tcW w:w="1134" w:type="dxa"/>
          </w:tcPr>
          <w:p w14:paraId="110E6F57" w14:textId="77777777" w:rsidR="00171666" w:rsidRDefault="00171666" w:rsidP="00171666"/>
        </w:tc>
        <w:tc>
          <w:tcPr>
            <w:tcW w:w="1276" w:type="dxa"/>
          </w:tcPr>
          <w:p w14:paraId="71D207FD" w14:textId="77777777" w:rsidR="00171666" w:rsidRDefault="00171666" w:rsidP="00171666"/>
        </w:tc>
        <w:tc>
          <w:tcPr>
            <w:tcW w:w="1418" w:type="dxa"/>
          </w:tcPr>
          <w:p w14:paraId="21896C46" w14:textId="77777777" w:rsidR="00171666" w:rsidRDefault="00171666" w:rsidP="00171666"/>
        </w:tc>
        <w:tc>
          <w:tcPr>
            <w:tcW w:w="1554" w:type="dxa"/>
          </w:tcPr>
          <w:p w14:paraId="300B7A8B" w14:textId="77777777" w:rsidR="00171666" w:rsidRDefault="00171666" w:rsidP="00171666"/>
        </w:tc>
        <w:tc>
          <w:tcPr>
            <w:tcW w:w="1564" w:type="dxa"/>
          </w:tcPr>
          <w:p w14:paraId="4368FA6A" w14:textId="77777777" w:rsidR="00171666" w:rsidRDefault="00171666" w:rsidP="00171666"/>
        </w:tc>
        <w:tc>
          <w:tcPr>
            <w:tcW w:w="1276" w:type="dxa"/>
          </w:tcPr>
          <w:p w14:paraId="2D5B9F22" w14:textId="77777777" w:rsidR="00171666" w:rsidRDefault="00171666" w:rsidP="00171666"/>
        </w:tc>
      </w:tr>
      <w:tr w:rsidR="00E709B0" w14:paraId="3CDF9A6F" w14:textId="77777777" w:rsidTr="00EB3367">
        <w:trPr>
          <w:trHeight w:val="448"/>
        </w:trPr>
        <w:tc>
          <w:tcPr>
            <w:tcW w:w="1606" w:type="dxa"/>
          </w:tcPr>
          <w:p w14:paraId="16FC77BA" w14:textId="47212E83" w:rsidR="00171666" w:rsidRDefault="00927FB5" w:rsidP="00171666">
            <w:r>
              <w:t>Sun 3</w:t>
            </w:r>
            <w:r w:rsidRPr="00927FB5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4064" w:type="dxa"/>
          </w:tcPr>
          <w:p w14:paraId="6E89DF21" w14:textId="77777777" w:rsidR="00171666" w:rsidRDefault="00171666" w:rsidP="00171666"/>
        </w:tc>
        <w:tc>
          <w:tcPr>
            <w:tcW w:w="1134" w:type="dxa"/>
          </w:tcPr>
          <w:p w14:paraId="3A41D68C" w14:textId="77777777" w:rsidR="00171666" w:rsidRDefault="00171666" w:rsidP="00171666"/>
        </w:tc>
        <w:tc>
          <w:tcPr>
            <w:tcW w:w="1276" w:type="dxa"/>
          </w:tcPr>
          <w:p w14:paraId="0AD07F85" w14:textId="77777777" w:rsidR="00171666" w:rsidRDefault="00171666" w:rsidP="00171666"/>
        </w:tc>
        <w:tc>
          <w:tcPr>
            <w:tcW w:w="1418" w:type="dxa"/>
          </w:tcPr>
          <w:p w14:paraId="7BB8CFCE" w14:textId="77777777" w:rsidR="00171666" w:rsidRDefault="00171666" w:rsidP="00171666"/>
        </w:tc>
        <w:tc>
          <w:tcPr>
            <w:tcW w:w="1554" w:type="dxa"/>
          </w:tcPr>
          <w:p w14:paraId="7C08FE67" w14:textId="6D595060" w:rsidR="00171666" w:rsidRDefault="00171666" w:rsidP="00171666"/>
        </w:tc>
        <w:tc>
          <w:tcPr>
            <w:tcW w:w="1564" w:type="dxa"/>
          </w:tcPr>
          <w:p w14:paraId="0014BD44" w14:textId="46F39EE1" w:rsidR="00171666" w:rsidRDefault="00171666" w:rsidP="00171666"/>
        </w:tc>
        <w:tc>
          <w:tcPr>
            <w:tcW w:w="1276" w:type="dxa"/>
          </w:tcPr>
          <w:p w14:paraId="36AD9951" w14:textId="77777777" w:rsidR="00171666" w:rsidRDefault="00171666" w:rsidP="00171666"/>
        </w:tc>
      </w:tr>
      <w:tr w:rsidR="00E709B0" w14:paraId="5CAE8EE7" w14:textId="77777777" w:rsidTr="00EB3367">
        <w:trPr>
          <w:trHeight w:val="448"/>
        </w:trPr>
        <w:tc>
          <w:tcPr>
            <w:tcW w:w="1606" w:type="dxa"/>
          </w:tcPr>
          <w:p w14:paraId="69346BEA" w14:textId="2286869B" w:rsidR="00171666" w:rsidRDefault="00171666" w:rsidP="00171666"/>
        </w:tc>
        <w:tc>
          <w:tcPr>
            <w:tcW w:w="4064" w:type="dxa"/>
          </w:tcPr>
          <w:p w14:paraId="1B1CD6D0" w14:textId="77777777" w:rsidR="00171666" w:rsidRDefault="00171666" w:rsidP="00171666"/>
        </w:tc>
        <w:tc>
          <w:tcPr>
            <w:tcW w:w="1134" w:type="dxa"/>
          </w:tcPr>
          <w:p w14:paraId="3C69A522" w14:textId="77777777" w:rsidR="00171666" w:rsidRDefault="00171666" w:rsidP="00171666"/>
        </w:tc>
        <w:tc>
          <w:tcPr>
            <w:tcW w:w="1276" w:type="dxa"/>
          </w:tcPr>
          <w:p w14:paraId="3BF0CC57" w14:textId="77777777" w:rsidR="00171666" w:rsidRDefault="00171666" w:rsidP="00171666"/>
        </w:tc>
        <w:tc>
          <w:tcPr>
            <w:tcW w:w="1418" w:type="dxa"/>
          </w:tcPr>
          <w:p w14:paraId="1FDBE7EB" w14:textId="77777777" w:rsidR="00171666" w:rsidRDefault="00171666" w:rsidP="00171666"/>
        </w:tc>
        <w:tc>
          <w:tcPr>
            <w:tcW w:w="1554" w:type="dxa"/>
          </w:tcPr>
          <w:p w14:paraId="525CF2B2" w14:textId="1309A727" w:rsidR="00171666" w:rsidRDefault="00171666" w:rsidP="00171666"/>
        </w:tc>
        <w:tc>
          <w:tcPr>
            <w:tcW w:w="1564" w:type="dxa"/>
          </w:tcPr>
          <w:p w14:paraId="52D765B6" w14:textId="57B87B2D" w:rsidR="00171666" w:rsidRDefault="00171666" w:rsidP="00171666"/>
        </w:tc>
        <w:tc>
          <w:tcPr>
            <w:tcW w:w="1276" w:type="dxa"/>
          </w:tcPr>
          <w:p w14:paraId="2C65E929" w14:textId="77777777" w:rsidR="00171666" w:rsidRDefault="00171666" w:rsidP="00171666"/>
        </w:tc>
      </w:tr>
      <w:tr w:rsidR="00E709B0" w14:paraId="086AB77E" w14:textId="77777777" w:rsidTr="00EB3367">
        <w:trPr>
          <w:trHeight w:val="448"/>
        </w:trPr>
        <w:tc>
          <w:tcPr>
            <w:tcW w:w="1606" w:type="dxa"/>
          </w:tcPr>
          <w:p w14:paraId="4818DAFA" w14:textId="443AE596" w:rsidR="00171666" w:rsidRDefault="00927FB5" w:rsidP="00171666">
            <w:r>
              <w:t>Total Basic</w:t>
            </w:r>
          </w:p>
        </w:tc>
        <w:tc>
          <w:tcPr>
            <w:tcW w:w="4064" w:type="dxa"/>
          </w:tcPr>
          <w:p w14:paraId="7C9579D0" w14:textId="77777777" w:rsidR="00171666" w:rsidRDefault="00171666" w:rsidP="00171666"/>
        </w:tc>
        <w:tc>
          <w:tcPr>
            <w:tcW w:w="1134" w:type="dxa"/>
          </w:tcPr>
          <w:p w14:paraId="0D6F2E55" w14:textId="77777777" w:rsidR="00171666" w:rsidRDefault="00171666" w:rsidP="00171666"/>
        </w:tc>
        <w:tc>
          <w:tcPr>
            <w:tcW w:w="1276" w:type="dxa"/>
          </w:tcPr>
          <w:p w14:paraId="7D511977" w14:textId="77777777" w:rsidR="00171666" w:rsidRDefault="00171666" w:rsidP="00171666"/>
        </w:tc>
        <w:tc>
          <w:tcPr>
            <w:tcW w:w="1418" w:type="dxa"/>
          </w:tcPr>
          <w:p w14:paraId="2B4AD8FA" w14:textId="77777777" w:rsidR="00171666" w:rsidRDefault="00171666" w:rsidP="00171666"/>
        </w:tc>
        <w:tc>
          <w:tcPr>
            <w:tcW w:w="1554" w:type="dxa"/>
          </w:tcPr>
          <w:p w14:paraId="7172B447" w14:textId="77777777" w:rsidR="00171666" w:rsidRDefault="00171666" w:rsidP="00171666"/>
        </w:tc>
        <w:tc>
          <w:tcPr>
            <w:tcW w:w="1564" w:type="dxa"/>
          </w:tcPr>
          <w:p w14:paraId="587AF03E" w14:textId="77777777" w:rsidR="00171666" w:rsidRDefault="00171666" w:rsidP="00171666"/>
        </w:tc>
        <w:tc>
          <w:tcPr>
            <w:tcW w:w="1276" w:type="dxa"/>
          </w:tcPr>
          <w:p w14:paraId="7F5F5C74" w14:textId="77777777" w:rsidR="00171666" w:rsidRDefault="00171666" w:rsidP="00171666"/>
        </w:tc>
      </w:tr>
      <w:tr w:rsidR="00E709B0" w14:paraId="22AEB51B" w14:textId="77777777" w:rsidTr="00EB3367">
        <w:trPr>
          <w:trHeight w:val="402"/>
        </w:trPr>
        <w:tc>
          <w:tcPr>
            <w:tcW w:w="1606" w:type="dxa"/>
          </w:tcPr>
          <w:p w14:paraId="339BAEA0" w14:textId="19F0037C" w:rsidR="00171666" w:rsidRDefault="00927FB5" w:rsidP="00171666">
            <w:r>
              <w:t>Overtime hrs</w:t>
            </w:r>
          </w:p>
        </w:tc>
        <w:tc>
          <w:tcPr>
            <w:tcW w:w="4064" w:type="dxa"/>
          </w:tcPr>
          <w:p w14:paraId="7686FAE7" w14:textId="77777777" w:rsidR="00171666" w:rsidRDefault="00171666" w:rsidP="00171666"/>
        </w:tc>
        <w:tc>
          <w:tcPr>
            <w:tcW w:w="1134" w:type="dxa"/>
          </w:tcPr>
          <w:p w14:paraId="33545466" w14:textId="77777777" w:rsidR="00171666" w:rsidRDefault="00171666" w:rsidP="00171666"/>
        </w:tc>
        <w:tc>
          <w:tcPr>
            <w:tcW w:w="1276" w:type="dxa"/>
          </w:tcPr>
          <w:p w14:paraId="453696DC" w14:textId="77777777" w:rsidR="00171666" w:rsidRDefault="00171666" w:rsidP="00171666"/>
        </w:tc>
        <w:tc>
          <w:tcPr>
            <w:tcW w:w="1418" w:type="dxa"/>
          </w:tcPr>
          <w:p w14:paraId="5A464C8A" w14:textId="77777777" w:rsidR="00171666" w:rsidRDefault="00171666" w:rsidP="00171666"/>
        </w:tc>
        <w:tc>
          <w:tcPr>
            <w:tcW w:w="1554" w:type="dxa"/>
          </w:tcPr>
          <w:p w14:paraId="55F32312" w14:textId="77777777" w:rsidR="00171666" w:rsidRDefault="00171666" w:rsidP="00171666"/>
        </w:tc>
        <w:tc>
          <w:tcPr>
            <w:tcW w:w="1564" w:type="dxa"/>
          </w:tcPr>
          <w:p w14:paraId="6B955AAE" w14:textId="77777777" w:rsidR="00171666" w:rsidRDefault="00171666" w:rsidP="00171666"/>
        </w:tc>
        <w:tc>
          <w:tcPr>
            <w:tcW w:w="1276" w:type="dxa"/>
          </w:tcPr>
          <w:p w14:paraId="5BC4A9B0" w14:textId="77777777" w:rsidR="00171666" w:rsidRDefault="00171666" w:rsidP="00171666"/>
        </w:tc>
      </w:tr>
      <w:tr w:rsidR="00E709B0" w14:paraId="76E09776" w14:textId="77777777" w:rsidTr="00EB3367">
        <w:trPr>
          <w:trHeight w:val="483"/>
        </w:trPr>
        <w:tc>
          <w:tcPr>
            <w:tcW w:w="1606" w:type="dxa"/>
          </w:tcPr>
          <w:p w14:paraId="2F4326BF" w14:textId="08074FBB" w:rsidR="00171666" w:rsidRDefault="00171666" w:rsidP="00171666"/>
        </w:tc>
        <w:tc>
          <w:tcPr>
            <w:tcW w:w="4064" w:type="dxa"/>
          </w:tcPr>
          <w:p w14:paraId="3E323372" w14:textId="7D9A184E" w:rsidR="00171666" w:rsidRDefault="00171666" w:rsidP="00171666">
            <w:r>
              <w:t xml:space="preserve">Please hand timesheet in the following Mon each week thank you </w:t>
            </w:r>
          </w:p>
        </w:tc>
        <w:tc>
          <w:tcPr>
            <w:tcW w:w="1134" w:type="dxa"/>
          </w:tcPr>
          <w:p w14:paraId="26EC6FE3" w14:textId="77777777" w:rsidR="00171666" w:rsidRDefault="00171666" w:rsidP="00171666"/>
        </w:tc>
        <w:tc>
          <w:tcPr>
            <w:tcW w:w="1276" w:type="dxa"/>
          </w:tcPr>
          <w:p w14:paraId="578D1847" w14:textId="77777777" w:rsidR="00171666" w:rsidRDefault="00171666" w:rsidP="00171666"/>
        </w:tc>
        <w:tc>
          <w:tcPr>
            <w:tcW w:w="1418" w:type="dxa"/>
          </w:tcPr>
          <w:p w14:paraId="5AE93A34" w14:textId="77777777" w:rsidR="00171666" w:rsidRDefault="00171666" w:rsidP="00171666"/>
        </w:tc>
        <w:tc>
          <w:tcPr>
            <w:tcW w:w="1554" w:type="dxa"/>
          </w:tcPr>
          <w:p w14:paraId="406AB1A3" w14:textId="77777777" w:rsidR="00171666" w:rsidRDefault="00171666" w:rsidP="00171666"/>
        </w:tc>
        <w:tc>
          <w:tcPr>
            <w:tcW w:w="1564" w:type="dxa"/>
          </w:tcPr>
          <w:p w14:paraId="582D7E66" w14:textId="77777777" w:rsidR="00171666" w:rsidRDefault="00171666" w:rsidP="00171666"/>
        </w:tc>
        <w:tc>
          <w:tcPr>
            <w:tcW w:w="1276" w:type="dxa"/>
          </w:tcPr>
          <w:p w14:paraId="6456F422" w14:textId="77777777" w:rsidR="00171666" w:rsidRDefault="00171666" w:rsidP="00171666"/>
        </w:tc>
      </w:tr>
    </w:tbl>
    <w:p w14:paraId="2A4CC177" w14:textId="77777777" w:rsidR="00EA48A6" w:rsidRDefault="00EA48A6" w:rsidP="00A22A4D">
      <w:pPr>
        <w:rPr>
          <w:b/>
          <w:bCs/>
          <w:sz w:val="40"/>
          <w:szCs w:val="40"/>
          <w:u w:val="single"/>
        </w:rPr>
      </w:pPr>
    </w:p>
    <w:p w14:paraId="19DBA12B" w14:textId="257BBCAE" w:rsidR="00A22A4D" w:rsidRPr="008D2AF3" w:rsidRDefault="00A22A4D" w:rsidP="00A22A4D">
      <w:pPr>
        <w:jc w:val="center"/>
        <w:rPr>
          <w:b/>
          <w:bCs/>
          <w:sz w:val="36"/>
          <w:szCs w:val="36"/>
          <w:u w:val="single"/>
        </w:rPr>
      </w:pPr>
      <w:r w:rsidRPr="008D2AF3">
        <w:rPr>
          <w:b/>
          <w:bCs/>
          <w:sz w:val="36"/>
          <w:szCs w:val="36"/>
          <w:u w:val="single"/>
        </w:rPr>
        <w:t>GMT ELECTRICAL SERVICES LTD – WEEKLY TIMESHEET</w:t>
      </w:r>
    </w:p>
    <w:p w14:paraId="4B171C1C" w14:textId="77777777" w:rsidR="00A22A4D" w:rsidRDefault="00A22A4D" w:rsidP="00EA48A6">
      <w:pPr>
        <w:rPr>
          <w:b/>
          <w:bCs/>
          <w:sz w:val="40"/>
          <w:szCs w:val="40"/>
          <w:u w:val="single"/>
        </w:rPr>
      </w:pPr>
    </w:p>
    <w:p w14:paraId="61463359" w14:textId="50CA3FC5" w:rsidR="00823880" w:rsidRDefault="00EA48A6" w:rsidP="00F35659">
      <w:pPr>
        <w:jc w:val="center"/>
        <w:rPr>
          <w:b/>
          <w:bCs/>
          <w:sz w:val="32"/>
          <w:szCs w:val="32"/>
          <w:u w:val="single"/>
        </w:rPr>
      </w:pPr>
      <w:r w:rsidRPr="00F80E33">
        <w:rPr>
          <w:b/>
          <w:bCs/>
          <w:sz w:val="32"/>
          <w:szCs w:val="32"/>
          <w:u w:val="single"/>
        </w:rPr>
        <w:t>Week Beginning</w:t>
      </w:r>
      <w:r w:rsidR="00CD2908">
        <w:rPr>
          <w:b/>
          <w:bCs/>
          <w:sz w:val="32"/>
          <w:szCs w:val="32"/>
          <w:u w:val="single"/>
        </w:rPr>
        <w:t>:</w:t>
      </w:r>
      <w:r w:rsidR="00823880">
        <w:rPr>
          <w:b/>
          <w:bCs/>
          <w:sz w:val="32"/>
          <w:szCs w:val="32"/>
        </w:rPr>
        <w:t xml:space="preserve"> 2</w:t>
      </w:r>
      <w:r w:rsidR="00927FB5">
        <w:rPr>
          <w:b/>
          <w:bCs/>
          <w:sz w:val="32"/>
          <w:szCs w:val="32"/>
        </w:rPr>
        <w:t>8</w:t>
      </w:r>
      <w:r w:rsidR="00927FB5">
        <w:rPr>
          <w:b/>
          <w:bCs/>
          <w:sz w:val="32"/>
          <w:szCs w:val="32"/>
          <w:vertAlign w:val="superscript"/>
        </w:rPr>
        <w:t>th</w:t>
      </w:r>
      <w:r w:rsidR="00823880">
        <w:rPr>
          <w:b/>
          <w:bCs/>
          <w:sz w:val="32"/>
          <w:szCs w:val="32"/>
        </w:rPr>
        <w:t xml:space="preserve"> </w:t>
      </w:r>
      <w:r w:rsidR="00927FB5">
        <w:rPr>
          <w:b/>
          <w:bCs/>
          <w:sz w:val="32"/>
          <w:szCs w:val="32"/>
        </w:rPr>
        <w:t>October</w:t>
      </w:r>
      <w:r w:rsidRPr="00F80E33">
        <w:rPr>
          <w:b/>
          <w:bCs/>
          <w:sz w:val="32"/>
          <w:szCs w:val="32"/>
        </w:rPr>
        <w:t xml:space="preserve">    </w:t>
      </w:r>
      <w:r w:rsidR="00EE59B0">
        <w:rPr>
          <w:b/>
          <w:bCs/>
          <w:sz w:val="32"/>
          <w:szCs w:val="32"/>
        </w:rPr>
        <w:t>W</w:t>
      </w:r>
      <w:r w:rsidR="003859F8">
        <w:rPr>
          <w:b/>
          <w:bCs/>
          <w:sz w:val="32"/>
          <w:szCs w:val="32"/>
        </w:rPr>
        <w:t>eek Number:</w:t>
      </w:r>
      <w:r w:rsidRPr="00F80E33">
        <w:rPr>
          <w:b/>
          <w:bCs/>
          <w:sz w:val="32"/>
          <w:szCs w:val="32"/>
        </w:rPr>
        <w:t xml:space="preserve">  </w:t>
      </w:r>
      <w:r w:rsidR="00823880">
        <w:rPr>
          <w:b/>
          <w:bCs/>
          <w:sz w:val="32"/>
          <w:szCs w:val="32"/>
        </w:rPr>
        <w:t>1</w:t>
      </w:r>
      <w:r w:rsidRPr="00F80E33">
        <w:rPr>
          <w:b/>
          <w:bCs/>
          <w:sz w:val="32"/>
          <w:szCs w:val="32"/>
        </w:rPr>
        <w:t xml:space="preserve">                 </w:t>
      </w:r>
      <w:r w:rsidR="00F80E33">
        <w:rPr>
          <w:b/>
          <w:bCs/>
          <w:sz w:val="32"/>
          <w:szCs w:val="32"/>
        </w:rPr>
        <w:t xml:space="preserve"> </w:t>
      </w:r>
      <w:proofErr w:type="gramStart"/>
      <w:r w:rsidRPr="00F80E33">
        <w:rPr>
          <w:b/>
          <w:bCs/>
          <w:sz w:val="32"/>
          <w:szCs w:val="32"/>
          <w:u w:val="single"/>
        </w:rPr>
        <w:t xml:space="preserve">Name </w:t>
      </w:r>
      <w:r w:rsidR="00225B39">
        <w:rPr>
          <w:b/>
          <w:bCs/>
          <w:sz w:val="32"/>
          <w:szCs w:val="32"/>
          <w:u w:val="single"/>
        </w:rPr>
        <w:t>;</w:t>
      </w:r>
      <w:proofErr w:type="gramEnd"/>
      <w:r w:rsidR="00225B39">
        <w:rPr>
          <w:b/>
          <w:bCs/>
          <w:sz w:val="32"/>
          <w:szCs w:val="32"/>
          <w:u w:val="single"/>
        </w:rPr>
        <w:t xml:space="preserve"> </w:t>
      </w:r>
    </w:p>
    <w:p w14:paraId="71045399" w14:textId="77777777" w:rsidR="00823880" w:rsidRDefault="0082388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tbl>
      <w:tblPr>
        <w:tblStyle w:val="TableGrid"/>
        <w:tblpPr w:leftFromText="180" w:rightFromText="180" w:vertAnchor="text" w:horzAnchor="margin" w:tblpY="2294"/>
        <w:tblW w:w="0" w:type="auto"/>
        <w:tblLook w:val="04A0" w:firstRow="1" w:lastRow="0" w:firstColumn="1" w:lastColumn="0" w:noHBand="0" w:noVBand="1"/>
      </w:tblPr>
      <w:tblGrid>
        <w:gridCol w:w="1606"/>
        <w:gridCol w:w="4064"/>
        <w:gridCol w:w="1134"/>
        <w:gridCol w:w="1276"/>
        <w:gridCol w:w="1418"/>
        <w:gridCol w:w="1554"/>
        <w:gridCol w:w="1564"/>
        <w:gridCol w:w="1276"/>
      </w:tblGrid>
      <w:tr w:rsidR="00823880" w14:paraId="7B1B255C" w14:textId="77777777" w:rsidTr="00E626CB">
        <w:trPr>
          <w:trHeight w:val="411"/>
        </w:trPr>
        <w:tc>
          <w:tcPr>
            <w:tcW w:w="1606" w:type="dxa"/>
            <w:shd w:val="clear" w:color="auto" w:fill="BDD6EE" w:themeFill="accent5" w:themeFillTint="66"/>
          </w:tcPr>
          <w:p w14:paraId="4E0806D9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lastRenderedPageBreak/>
              <w:t>DATE</w:t>
            </w:r>
          </w:p>
        </w:tc>
        <w:tc>
          <w:tcPr>
            <w:tcW w:w="4064" w:type="dxa"/>
            <w:shd w:val="clear" w:color="auto" w:fill="BDD6EE" w:themeFill="accent5" w:themeFillTint="66"/>
          </w:tcPr>
          <w:p w14:paraId="24FB8CD3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WORK SITE ADDRESS</w:t>
            </w:r>
          </w:p>
        </w:tc>
        <w:tc>
          <w:tcPr>
            <w:tcW w:w="1134" w:type="dxa"/>
            <w:shd w:val="clear" w:color="auto" w:fill="BDD6EE" w:themeFill="accent5" w:themeFillTint="66"/>
          </w:tcPr>
          <w:p w14:paraId="615633E5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START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4311CFB4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FINISH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14:paraId="1D59FB5E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LUNCH</w:t>
            </w:r>
          </w:p>
        </w:tc>
        <w:tc>
          <w:tcPr>
            <w:tcW w:w="1554" w:type="dxa"/>
            <w:shd w:val="clear" w:color="auto" w:fill="BDD6EE" w:themeFill="accent5" w:themeFillTint="66"/>
          </w:tcPr>
          <w:p w14:paraId="200D09DC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BASIC HRS</w:t>
            </w:r>
          </w:p>
        </w:tc>
        <w:tc>
          <w:tcPr>
            <w:tcW w:w="1564" w:type="dxa"/>
            <w:shd w:val="clear" w:color="auto" w:fill="BDD6EE" w:themeFill="accent5" w:themeFillTint="66"/>
          </w:tcPr>
          <w:p w14:paraId="2F40060E" w14:textId="77777777" w:rsidR="00823880" w:rsidRPr="00F80E33" w:rsidRDefault="00823880" w:rsidP="00E626CB">
            <w:pPr>
              <w:rPr>
                <w:b/>
                <w:bCs/>
              </w:rPr>
            </w:pPr>
            <w:r w:rsidRPr="00F80E33">
              <w:rPr>
                <w:b/>
                <w:bCs/>
              </w:rPr>
              <w:t xml:space="preserve">  O/T 1.5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4635055A" w14:textId="77777777" w:rsidR="00823880" w:rsidRPr="00F80E33" w:rsidRDefault="00823880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O/T 2.0</w:t>
            </w:r>
          </w:p>
        </w:tc>
      </w:tr>
      <w:tr w:rsidR="00823880" w14:paraId="7FA67DB4" w14:textId="77777777" w:rsidTr="00E626CB">
        <w:trPr>
          <w:trHeight w:val="414"/>
        </w:trPr>
        <w:tc>
          <w:tcPr>
            <w:tcW w:w="1606" w:type="dxa"/>
            <w:shd w:val="clear" w:color="auto" w:fill="auto"/>
          </w:tcPr>
          <w:p w14:paraId="5B752831" w14:textId="517CC2B5" w:rsidR="00823880" w:rsidRPr="00F80E33" w:rsidRDefault="00927FB5" w:rsidP="00E626CB">
            <w:pPr>
              <w:rPr>
                <w:b/>
                <w:bCs/>
              </w:rPr>
            </w:pPr>
            <w:r>
              <w:rPr>
                <w:b/>
                <w:bCs/>
              </w:rPr>
              <w:t>November</w:t>
            </w:r>
          </w:p>
        </w:tc>
        <w:tc>
          <w:tcPr>
            <w:tcW w:w="4064" w:type="dxa"/>
            <w:shd w:val="clear" w:color="auto" w:fill="auto"/>
          </w:tcPr>
          <w:p w14:paraId="3893BDB0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</w:tcPr>
          <w:p w14:paraId="16E0D345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4A15B8BC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</w:tcPr>
          <w:p w14:paraId="3E5CE6C1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554" w:type="dxa"/>
            <w:shd w:val="clear" w:color="auto" w:fill="auto"/>
          </w:tcPr>
          <w:p w14:paraId="0D0D4785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564" w:type="dxa"/>
            <w:shd w:val="clear" w:color="auto" w:fill="auto"/>
          </w:tcPr>
          <w:p w14:paraId="517D5EC8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51A9F19A" w14:textId="77777777" w:rsidR="00823880" w:rsidRPr="00F80E33" w:rsidRDefault="00823880" w:rsidP="00E626CB">
            <w:pPr>
              <w:rPr>
                <w:b/>
                <w:bCs/>
              </w:rPr>
            </w:pPr>
          </w:p>
        </w:tc>
      </w:tr>
      <w:tr w:rsidR="00823880" w14:paraId="3B3E745C" w14:textId="77777777" w:rsidTr="00E626CB">
        <w:trPr>
          <w:trHeight w:val="420"/>
        </w:trPr>
        <w:tc>
          <w:tcPr>
            <w:tcW w:w="1606" w:type="dxa"/>
          </w:tcPr>
          <w:p w14:paraId="31315DA6" w14:textId="68542720" w:rsidR="00823880" w:rsidRDefault="00823880" w:rsidP="00E626CB">
            <w:r>
              <w:t xml:space="preserve">Mon </w:t>
            </w:r>
            <w:r w:rsidR="00927FB5">
              <w:t>4</w:t>
            </w:r>
            <w:r w:rsidR="00CD2908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4DE27B80" w14:textId="1558BB78" w:rsidR="00823880" w:rsidRDefault="00823880" w:rsidP="00E626CB"/>
        </w:tc>
        <w:tc>
          <w:tcPr>
            <w:tcW w:w="1134" w:type="dxa"/>
          </w:tcPr>
          <w:p w14:paraId="04A8C14F" w14:textId="4C742B4E" w:rsidR="00823880" w:rsidRDefault="00823880" w:rsidP="00E626CB"/>
        </w:tc>
        <w:tc>
          <w:tcPr>
            <w:tcW w:w="1276" w:type="dxa"/>
          </w:tcPr>
          <w:p w14:paraId="590CA513" w14:textId="1FAE352A" w:rsidR="00823880" w:rsidRDefault="00823880" w:rsidP="00E626CB"/>
        </w:tc>
        <w:tc>
          <w:tcPr>
            <w:tcW w:w="1418" w:type="dxa"/>
          </w:tcPr>
          <w:p w14:paraId="5525BEA4" w14:textId="77777777" w:rsidR="00823880" w:rsidRDefault="00823880" w:rsidP="00E626CB"/>
        </w:tc>
        <w:tc>
          <w:tcPr>
            <w:tcW w:w="1554" w:type="dxa"/>
          </w:tcPr>
          <w:p w14:paraId="240F7345" w14:textId="793A6053" w:rsidR="00823880" w:rsidRDefault="00823880" w:rsidP="00E626CB"/>
        </w:tc>
        <w:tc>
          <w:tcPr>
            <w:tcW w:w="1564" w:type="dxa"/>
          </w:tcPr>
          <w:p w14:paraId="7FC5E1CC" w14:textId="77777777" w:rsidR="00823880" w:rsidRDefault="00823880" w:rsidP="00E626CB"/>
        </w:tc>
        <w:tc>
          <w:tcPr>
            <w:tcW w:w="1276" w:type="dxa"/>
          </w:tcPr>
          <w:p w14:paraId="6574571A" w14:textId="77777777" w:rsidR="00823880" w:rsidRDefault="00823880" w:rsidP="00E626CB"/>
        </w:tc>
      </w:tr>
      <w:tr w:rsidR="00823880" w14:paraId="38D8CEC4" w14:textId="77777777" w:rsidTr="00E626CB">
        <w:trPr>
          <w:trHeight w:val="413"/>
        </w:trPr>
        <w:tc>
          <w:tcPr>
            <w:tcW w:w="1606" w:type="dxa"/>
          </w:tcPr>
          <w:p w14:paraId="6602C72F" w14:textId="06CBBA88" w:rsidR="00823880" w:rsidRPr="00CD2908" w:rsidRDefault="00927FB5" w:rsidP="00E626CB">
            <w:pPr>
              <w:rPr>
                <w:b/>
                <w:bCs/>
              </w:rPr>
            </w:pPr>
            <w:r>
              <w:t>Tues 5</w:t>
            </w:r>
            <w:r w:rsidRPr="00927FB5">
              <w:rPr>
                <w:vertAlign w:val="superscript"/>
              </w:rPr>
              <w:t>th</w:t>
            </w:r>
            <w:r>
              <w:t xml:space="preserve">  </w:t>
            </w:r>
          </w:p>
        </w:tc>
        <w:tc>
          <w:tcPr>
            <w:tcW w:w="4064" w:type="dxa"/>
          </w:tcPr>
          <w:p w14:paraId="13A04725" w14:textId="77777777" w:rsidR="00823880" w:rsidRDefault="00823880" w:rsidP="00E626CB"/>
        </w:tc>
        <w:tc>
          <w:tcPr>
            <w:tcW w:w="1134" w:type="dxa"/>
          </w:tcPr>
          <w:p w14:paraId="06D60D98" w14:textId="77777777" w:rsidR="00823880" w:rsidRDefault="00823880" w:rsidP="00E626CB"/>
        </w:tc>
        <w:tc>
          <w:tcPr>
            <w:tcW w:w="1276" w:type="dxa"/>
          </w:tcPr>
          <w:p w14:paraId="5CD427B4" w14:textId="77777777" w:rsidR="00823880" w:rsidRDefault="00823880" w:rsidP="00E626CB"/>
        </w:tc>
        <w:tc>
          <w:tcPr>
            <w:tcW w:w="1418" w:type="dxa"/>
          </w:tcPr>
          <w:p w14:paraId="52041A07" w14:textId="77777777" w:rsidR="00823880" w:rsidRDefault="00823880" w:rsidP="00E626CB"/>
        </w:tc>
        <w:tc>
          <w:tcPr>
            <w:tcW w:w="1554" w:type="dxa"/>
          </w:tcPr>
          <w:p w14:paraId="02675F21" w14:textId="77777777" w:rsidR="00823880" w:rsidRDefault="00823880" w:rsidP="00E626CB"/>
        </w:tc>
        <w:tc>
          <w:tcPr>
            <w:tcW w:w="1564" w:type="dxa"/>
          </w:tcPr>
          <w:p w14:paraId="52B92DA2" w14:textId="77777777" w:rsidR="00823880" w:rsidRDefault="00823880" w:rsidP="00E626CB"/>
        </w:tc>
        <w:tc>
          <w:tcPr>
            <w:tcW w:w="1276" w:type="dxa"/>
          </w:tcPr>
          <w:p w14:paraId="251885FC" w14:textId="77777777" w:rsidR="00823880" w:rsidRDefault="00823880" w:rsidP="00E626CB"/>
        </w:tc>
      </w:tr>
      <w:tr w:rsidR="00CD2908" w14:paraId="2FD8328C" w14:textId="77777777" w:rsidTr="00E626CB">
        <w:trPr>
          <w:trHeight w:val="419"/>
        </w:trPr>
        <w:tc>
          <w:tcPr>
            <w:tcW w:w="1606" w:type="dxa"/>
          </w:tcPr>
          <w:p w14:paraId="70811436" w14:textId="02E0CE9B" w:rsidR="00CD2908" w:rsidRPr="005D65DC" w:rsidRDefault="00927FB5" w:rsidP="00CD2908">
            <w:r>
              <w:t>Wed 6</w:t>
            </w:r>
            <w:r w:rsidRPr="00927FB5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064" w:type="dxa"/>
          </w:tcPr>
          <w:p w14:paraId="22F141BF" w14:textId="77777777" w:rsidR="00CD2908" w:rsidRDefault="00CD2908" w:rsidP="00CD2908"/>
        </w:tc>
        <w:tc>
          <w:tcPr>
            <w:tcW w:w="1134" w:type="dxa"/>
          </w:tcPr>
          <w:p w14:paraId="1C74060B" w14:textId="77777777" w:rsidR="00CD2908" w:rsidRDefault="00CD2908" w:rsidP="00CD2908"/>
        </w:tc>
        <w:tc>
          <w:tcPr>
            <w:tcW w:w="1276" w:type="dxa"/>
          </w:tcPr>
          <w:p w14:paraId="2A189CAE" w14:textId="77777777" w:rsidR="00CD2908" w:rsidRDefault="00CD2908" w:rsidP="00CD2908"/>
        </w:tc>
        <w:tc>
          <w:tcPr>
            <w:tcW w:w="1418" w:type="dxa"/>
          </w:tcPr>
          <w:p w14:paraId="0D3F7A08" w14:textId="77777777" w:rsidR="00CD2908" w:rsidRDefault="00CD2908" w:rsidP="00CD2908"/>
        </w:tc>
        <w:tc>
          <w:tcPr>
            <w:tcW w:w="1554" w:type="dxa"/>
          </w:tcPr>
          <w:p w14:paraId="57394EEF" w14:textId="77777777" w:rsidR="00CD2908" w:rsidRDefault="00CD2908" w:rsidP="00CD2908"/>
        </w:tc>
        <w:tc>
          <w:tcPr>
            <w:tcW w:w="1564" w:type="dxa"/>
          </w:tcPr>
          <w:p w14:paraId="4C961259" w14:textId="77777777" w:rsidR="00CD2908" w:rsidRDefault="00CD2908" w:rsidP="00CD2908"/>
        </w:tc>
        <w:tc>
          <w:tcPr>
            <w:tcW w:w="1276" w:type="dxa"/>
          </w:tcPr>
          <w:p w14:paraId="344AACE9" w14:textId="77777777" w:rsidR="00CD2908" w:rsidRDefault="00CD2908" w:rsidP="00CD2908"/>
        </w:tc>
      </w:tr>
      <w:tr w:rsidR="00CD2908" w14:paraId="326D669C" w14:textId="77777777" w:rsidTr="00E626CB">
        <w:trPr>
          <w:trHeight w:val="410"/>
        </w:trPr>
        <w:tc>
          <w:tcPr>
            <w:tcW w:w="1606" w:type="dxa"/>
          </w:tcPr>
          <w:p w14:paraId="1417FEC7" w14:textId="14D37996" w:rsidR="00CD2908" w:rsidRDefault="00927FB5" w:rsidP="00CD2908">
            <w:r>
              <w:t>Thurs 7</w:t>
            </w:r>
            <w:r w:rsidRPr="00927FB5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4064" w:type="dxa"/>
          </w:tcPr>
          <w:p w14:paraId="7795CA91" w14:textId="08893D74" w:rsidR="00CD2908" w:rsidRPr="00656DCD" w:rsidRDefault="00CD2908" w:rsidP="00CD2908"/>
        </w:tc>
        <w:tc>
          <w:tcPr>
            <w:tcW w:w="1134" w:type="dxa"/>
          </w:tcPr>
          <w:p w14:paraId="4889184F" w14:textId="75EF068E" w:rsidR="00CD2908" w:rsidRDefault="00CD2908" w:rsidP="00CD2908"/>
        </w:tc>
        <w:tc>
          <w:tcPr>
            <w:tcW w:w="1276" w:type="dxa"/>
          </w:tcPr>
          <w:p w14:paraId="4E765D73" w14:textId="28BE8259" w:rsidR="00CD2908" w:rsidRDefault="00CD2908" w:rsidP="00CD2908"/>
        </w:tc>
        <w:tc>
          <w:tcPr>
            <w:tcW w:w="1418" w:type="dxa"/>
          </w:tcPr>
          <w:p w14:paraId="2DEBDAF2" w14:textId="77777777" w:rsidR="00CD2908" w:rsidRDefault="00CD2908" w:rsidP="00CD2908"/>
        </w:tc>
        <w:tc>
          <w:tcPr>
            <w:tcW w:w="1554" w:type="dxa"/>
          </w:tcPr>
          <w:p w14:paraId="4C3B4B68" w14:textId="4F8E48B6" w:rsidR="00CD2908" w:rsidRDefault="00CD2908" w:rsidP="00CD2908"/>
        </w:tc>
        <w:tc>
          <w:tcPr>
            <w:tcW w:w="1564" w:type="dxa"/>
          </w:tcPr>
          <w:p w14:paraId="19C8B84A" w14:textId="77777777" w:rsidR="00CD2908" w:rsidRDefault="00CD2908" w:rsidP="00CD2908"/>
        </w:tc>
        <w:tc>
          <w:tcPr>
            <w:tcW w:w="1276" w:type="dxa"/>
          </w:tcPr>
          <w:p w14:paraId="4452AAC0" w14:textId="77777777" w:rsidR="00CD2908" w:rsidRDefault="00CD2908" w:rsidP="00CD2908"/>
        </w:tc>
      </w:tr>
      <w:tr w:rsidR="00CD2908" w14:paraId="23BC2743" w14:textId="77777777" w:rsidTr="00E626CB">
        <w:trPr>
          <w:trHeight w:val="417"/>
        </w:trPr>
        <w:tc>
          <w:tcPr>
            <w:tcW w:w="1606" w:type="dxa"/>
          </w:tcPr>
          <w:p w14:paraId="2A0646DD" w14:textId="7F3D7DA0" w:rsidR="00CD2908" w:rsidRDefault="00927FB5" w:rsidP="00CD2908">
            <w:r>
              <w:t>Fri 8</w:t>
            </w:r>
            <w:r w:rsidRPr="00CD2908">
              <w:rPr>
                <w:vertAlign w:val="superscript"/>
              </w:rPr>
              <w:t>th</w:t>
            </w:r>
          </w:p>
        </w:tc>
        <w:tc>
          <w:tcPr>
            <w:tcW w:w="4064" w:type="dxa"/>
          </w:tcPr>
          <w:p w14:paraId="4DD95E1B" w14:textId="77B3EC10" w:rsidR="00CD2908" w:rsidRDefault="00CD2908" w:rsidP="00CD2908"/>
        </w:tc>
        <w:tc>
          <w:tcPr>
            <w:tcW w:w="1134" w:type="dxa"/>
          </w:tcPr>
          <w:p w14:paraId="26FC1923" w14:textId="6DDB5C29" w:rsidR="00CD2908" w:rsidRDefault="00CD2908" w:rsidP="00CD2908"/>
        </w:tc>
        <w:tc>
          <w:tcPr>
            <w:tcW w:w="1276" w:type="dxa"/>
          </w:tcPr>
          <w:p w14:paraId="305D19B3" w14:textId="2F9B5A96" w:rsidR="00CD2908" w:rsidRDefault="00CD2908" w:rsidP="00CD2908"/>
        </w:tc>
        <w:tc>
          <w:tcPr>
            <w:tcW w:w="1418" w:type="dxa"/>
          </w:tcPr>
          <w:p w14:paraId="7EAFB487" w14:textId="77777777" w:rsidR="00CD2908" w:rsidRDefault="00CD2908" w:rsidP="00CD2908"/>
        </w:tc>
        <w:tc>
          <w:tcPr>
            <w:tcW w:w="1554" w:type="dxa"/>
          </w:tcPr>
          <w:p w14:paraId="35AD8A57" w14:textId="20885200" w:rsidR="00CD2908" w:rsidRDefault="00CD2908" w:rsidP="00CD2908"/>
        </w:tc>
        <w:tc>
          <w:tcPr>
            <w:tcW w:w="1564" w:type="dxa"/>
          </w:tcPr>
          <w:p w14:paraId="5DA109A4" w14:textId="77777777" w:rsidR="00CD2908" w:rsidRDefault="00CD2908" w:rsidP="00CD2908"/>
        </w:tc>
        <w:tc>
          <w:tcPr>
            <w:tcW w:w="1276" w:type="dxa"/>
          </w:tcPr>
          <w:p w14:paraId="05FBB0D9" w14:textId="77777777" w:rsidR="00CD2908" w:rsidRDefault="00CD2908" w:rsidP="00CD2908"/>
        </w:tc>
      </w:tr>
      <w:tr w:rsidR="00CD2908" w14:paraId="708CBC97" w14:textId="77777777" w:rsidTr="00E626CB">
        <w:trPr>
          <w:trHeight w:val="423"/>
        </w:trPr>
        <w:tc>
          <w:tcPr>
            <w:tcW w:w="1606" w:type="dxa"/>
          </w:tcPr>
          <w:p w14:paraId="043AF230" w14:textId="023DC424" w:rsidR="00CD2908" w:rsidRDefault="00927FB5" w:rsidP="00CD2908">
            <w:r>
              <w:t>Sat 9</w:t>
            </w:r>
            <w:r w:rsidRPr="00CD2908">
              <w:rPr>
                <w:vertAlign w:val="superscript"/>
              </w:rPr>
              <w:t>th</w:t>
            </w:r>
          </w:p>
        </w:tc>
        <w:tc>
          <w:tcPr>
            <w:tcW w:w="4064" w:type="dxa"/>
          </w:tcPr>
          <w:p w14:paraId="6469BB6E" w14:textId="77777777" w:rsidR="00CD2908" w:rsidRDefault="00CD2908" w:rsidP="00CD2908"/>
        </w:tc>
        <w:tc>
          <w:tcPr>
            <w:tcW w:w="1134" w:type="dxa"/>
          </w:tcPr>
          <w:p w14:paraId="47485A4E" w14:textId="77777777" w:rsidR="00CD2908" w:rsidRDefault="00CD2908" w:rsidP="00CD2908"/>
        </w:tc>
        <w:tc>
          <w:tcPr>
            <w:tcW w:w="1276" w:type="dxa"/>
          </w:tcPr>
          <w:p w14:paraId="3DBD3907" w14:textId="77777777" w:rsidR="00CD2908" w:rsidRDefault="00CD2908" w:rsidP="00CD2908"/>
        </w:tc>
        <w:tc>
          <w:tcPr>
            <w:tcW w:w="1418" w:type="dxa"/>
          </w:tcPr>
          <w:p w14:paraId="1F41A174" w14:textId="77777777" w:rsidR="00CD2908" w:rsidRDefault="00CD2908" w:rsidP="00CD2908"/>
        </w:tc>
        <w:tc>
          <w:tcPr>
            <w:tcW w:w="1554" w:type="dxa"/>
          </w:tcPr>
          <w:p w14:paraId="33DBA5CD" w14:textId="77777777" w:rsidR="00CD2908" w:rsidRDefault="00CD2908" w:rsidP="00CD2908"/>
        </w:tc>
        <w:tc>
          <w:tcPr>
            <w:tcW w:w="1564" w:type="dxa"/>
          </w:tcPr>
          <w:p w14:paraId="0C7467F7" w14:textId="77777777" w:rsidR="00CD2908" w:rsidRDefault="00CD2908" w:rsidP="00CD2908"/>
        </w:tc>
        <w:tc>
          <w:tcPr>
            <w:tcW w:w="1276" w:type="dxa"/>
          </w:tcPr>
          <w:p w14:paraId="68C534F0" w14:textId="77777777" w:rsidR="00CD2908" w:rsidRDefault="00CD2908" w:rsidP="00CD2908"/>
        </w:tc>
      </w:tr>
      <w:tr w:rsidR="00CD2908" w14:paraId="3AA33A09" w14:textId="77777777" w:rsidTr="00E626CB">
        <w:trPr>
          <w:trHeight w:val="400"/>
        </w:trPr>
        <w:tc>
          <w:tcPr>
            <w:tcW w:w="1606" w:type="dxa"/>
          </w:tcPr>
          <w:p w14:paraId="622BF227" w14:textId="055B34D9" w:rsidR="00CD2908" w:rsidRDefault="00927FB5" w:rsidP="00CD2908">
            <w:r>
              <w:t>Sun 10</w:t>
            </w:r>
            <w:r w:rsidRPr="00CD2908">
              <w:rPr>
                <w:vertAlign w:val="superscript"/>
              </w:rPr>
              <w:t>th</w:t>
            </w:r>
          </w:p>
        </w:tc>
        <w:tc>
          <w:tcPr>
            <w:tcW w:w="4064" w:type="dxa"/>
          </w:tcPr>
          <w:p w14:paraId="4AF5A167" w14:textId="77777777" w:rsidR="00CD2908" w:rsidRDefault="00CD2908" w:rsidP="00CD2908"/>
        </w:tc>
        <w:tc>
          <w:tcPr>
            <w:tcW w:w="1134" w:type="dxa"/>
          </w:tcPr>
          <w:p w14:paraId="4C3DC116" w14:textId="77777777" w:rsidR="00CD2908" w:rsidRDefault="00CD2908" w:rsidP="00CD2908"/>
        </w:tc>
        <w:tc>
          <w:tcPr>
            <w:tcW w:w="1276" w:type="dxa"/>
          </w:tcPr>
          <w:p w14:paraId="78254C92" w14:textId="77777777" w:rsidR="00CD2908" w:rsidRDefault="00CD2908" w:rsidP="00CD2908"/>
        </w:tc>
        <w:tc>
          <w:tcPr>
            <w:tcW w:w="1418" w:type="dxa"/>
          </w:tcPr>
          <w:p w14:paraId="49F7663D" w14:textId="77777777" w:rsidR="00CD2908" w:rsidRDefault="00CD2908" w:rsidP="00CD2908"/>
        </w:tc>
        <w:tc>
          <w:tcPr>
            <w:tcW w:w="1554" w:type="dxa"/>
          </w:tcPr>
          <w:p w14:paraId="331A0CE6" w14:textId="77777777" w:rsidR="00CD2908" w:rsidRDefault="00CD2908" w:rsidP="00CD2908"/>
        </w:tc>
        <w:tc>
          <w:tcPr>
            <w:tcW w:w="1564" w:type="dxa"/>
          </w:tcPr>
          <w:p w14:paraId="096DAC20" w14:textId="77777777" w:rsidR="00CD2908" w:rsidRDefault="00CD2908" w:rsidP="00CD2908"/>
        </w:tc>
        <w:tc>
          <w:tcPr>
            <w:tcW w:w="1276" w:type="dxa"/>
          </w:tcPr>
          <w:p w14:paraId="4F70EF90" w14:textId="77777777" w:rsidR="00CD2908" w:rsidRDefault="00CD2908" w:rsidP="00CD2908"/>
        </w:tc>
      </w:tr>
      <w:tr w:rsidR="00CD2908" w14:paraId="48E06B8F" w14:textId="77777777" w:rsidTr="00E626CB">
        <w:trPr>
          <w:trHeight w:val="448"/>
        </w:trPr>
        <w:tc>
          <w:tcPr>
            <w:tcW w:w="1606" w:type="dxa"/>
          </w:tcPr>
          <w:p w14:paraId="22F63321" w14:textId="2471C42E" w:rsidR="00CD2908" w:rsidRDefault="00CD2908" w:rsidP="00CD2908"/>
        </w:tc>
        <w:tc>
          <w:tcPr>
            <w:tcW w:w="4064" w:type="dxa"/>
          </w:tcPr>
          <w:p w14:paraId="5A1433E1" w14:textId="77777777" w:rsidR="00CD2908" w:rsidRDefault="00CD2908" w:rsidP="00CD2908"/>
        </w:tc>
        <w:tc>
          <w:tcPr>
            <w:tcW w:w="1134" w:type="dxa"/>
          </w:tcPr>
          <w:p w14:paraId="54173619" w14:textId="77777777" w:rsidR="00CD2908" w:rsidRDefault="00CD2908" w:rsidP="00CD2908"/>
        </w:tc>
        <w:tc>
          <w:tcPr>
            <w:tcW w:w="1276" w:type="dxa"/>
          </w:tcPr>
          <w:p w14:paraId="1983447C" w14:textId="77777777" w:rsidR="00CD2908" w:rsidRDefault="00CD2908" w:rsidP="00CD2908"/>
        </w:tc>
        <w:tc>
          <w:tcPr>
            <w:tcW w:w="1418" w:type="dxa"/>
          </w:tcPr>
          <w:p w14:paraId="5BE715FF" w14:textId="77777777" w:rsidR="00CD2908" w:rsidRDefault="00CD2908" w:rsidP="00CD2908"/>
        </w:tc>
        <w:tc>
          <w:tcPr>
            <w:tcW w:w="1554" w:type="dxa"/>
          </w:tcPr>
          <w:p w14:paraId="4B43C661" w14:textId="1EC193D1" w:rsidR="00CD2908" w:rsidRDefault="00CD2908" w:rsidP="00CD2908"/>
        </w:tc>
        <w:tc>
          <w:tcPr>
            <w:tcW w:w="1564" w:type="dxa"/>
          </w:tcPr>
          <w:p w14:paraId="021E62EA" w14:textId="77777777" w:rsidR="00CD2908" w:rsidRDefault="00CD2908" w:rsidP="00CD2908"/>
        </w:tc>
        <w:tc>
          <w:tcPr>
            <w:tcW w:w="1276" w:type="dxa"/>
          </w:tcPr>
          <w:p w14:paraId="62C55F28" w14:textId="77777777" w:rsidR="00CD2908" w:rsidRDefault="00CD2908" w:rsidP="00CD2908"/>
        </w:tc>
      </w:tr>
      <w:tr w:rsidR="00CD2908" w14:paraId="1168C4E4" w14:textId="77777777" w:rsidTr="00E626CB">
        <w:trPr>
          <w:trHeight w:val="448"/>
        </w:trPr>
        <w:tc>
          <w:tcPr>
            <w:tcW w:w="1606" w:type="dxa"/>
          </w:tcPr>
          <w:p w14:paraId="648B1840" w14:textId="5DDBBAFB" w:rsidR="00CD2908" w:rsidRDefault="00CD2908" w:rsidP="00CD2908">
            <w:r>
              <w:t>Total Basic</w:t>
            </w:r>
          </w:p>
        </w:tc>
        <w:tc>
          <w:tcPr>
            <w:tcW w:w="4064" w:type="dxa"/>
          </w:tcPr>
          <w:p w14:paraId="472E3E25" w14:textId="77777777" w:rsidR="00CD2908" w:rsidRDefault="00CD2908" w:rsidP="00CD2908"/>
        </w:tc>
        <w:tc>
          <w:tcPr>
            <w:tcW w:w="1134" w:type="dxa"/>
          </w:tcPr>
          <w:p w14:paraId="5412E4B0" w14:textId="77777777" w:rsidR="00CD2908" w:rsidRDefault="00CD2908" w:rsidP="00CD2908"/>
        </w:tc>
        <w:tc>
          <w:tcPr>
            <w:tcW w:w="1276" w:type="dxa"/>
          </w:tcPr>
          <w:p w14:paraId="73DC0635" w14:textId="77777777" w:rsidR="00CD2908" w:rsidRDefault="00CD2908" w:rsidP="00CD2908"/>
        </w:tc>
        <w:tc>
          <w:tcPr>
            <w:tcW w:w="1418" w:type="dxa"/>
          </w:tcPr>
          <w:p w14:paraId="5AE70A07" w14:textId="77777777" w:rsidR="00CD2908" w:rsidRDefault="00CD2908" w:rsidP="00CD2908"/>
        </w:tc>
        <w:tc>
          <w:tcPr>
            <w:tcW w:w="1554" w:type="dxa"/>
          </w:tcPr>
          <w:p w14:paraId="6C78823C" w14:textId="77777777" w:rsidR="00CD2908" w:rsidRDefault="00CD2908" w:rsidP="00CD2908"/>
        </w:tc>
        <w:tc>
          <w:tcPr>
            <w:tcW w:w="1564" w:type="dxa"/>
          </w:tcPr>
          <w:p w14:paraId="662933E0" w14:textId="77777777" w:rsidR="00CD2908" w:rsidRDefault="00CD2908" w:rsidP="00CD2908"/>
        </w:tc>
        <w:tc>
          <w:tcPr>
            <w:tcW w:w="1276" w:type="dxa"/>
          </w:tcPr>
          <w:p w14:paraId="55B810C9" w14:textId="77777777" w:rsidR="00CD2908" w:rsidRDefault="00CD2908" w:rsidP="00CD2908"/>
        </w:tc>
      </w:tr>
      <w:tr w:rsidR="00CD2908" w14:paraId="3B7DB2E7" w14:textId="77777777" w:rsidTr="00E626CB">
        <w:trPr>
          <w:trHeight w:val="448"/>
        </w:trPr>
        <w:tc>
          <w:tcPr>
            <w:tcW w:w="1606" w:type="dxa"/>
          </w:tcPr>
          <w:p w14:paraId="7B561872" w14:textId="51A1098C" w:rsidR="00CD2908" w:rsidRDefault="00CD2908" w:rsidP="00CD2908">
            <w:r>
              <w:t>Overtime hrs</w:t>
            </w:r>
          </w:p>
        </w:tc>
        <w:tc>
          <w:tcPr>
            <w:tcW w:w="4064" w:type="dxa"/>
          </w:tcPr>
          <w:p w14:paraId="30F4C168" w14:textId="77777777" w:rsidR="00CD2908" w:rsidRDefault="00CD2908" w:rsidP="00CD2908"/>
        </w:tc>
        <w:tc>
          <w:tcPr>
            <w:tcW w:w="1134" w:type="dxa"/>
          </w:tcPr>
          <w:p w14:paraId="38AC6D27" w14:textId="77777777" w:rsidR="00CD2908" w:rsidRDefault="00CD2908" w:rsidP="00CD2908"/>
        </w:tc>
        <w:tc>
          <w:tcPr>
            <w:tcW w:w="1276" w:type="dxa"/>
          </w:tcPr>
          <w:p w14:paraId="49E437C0" w14:textId="77777777" w:rsidR="00CD2908" w:rsidRDefault="00CD2908" w:rsidP="00CD2908"/>
        </w:tc>
        <w:tc>
          <w:tcPr>
            <w:tcW w:w="1418" w:type="dxa"/>
          </w:tcPr>
          <w:p w14:paraId="533B9EA2" w14:textId="77777777" w:rsidR="00CD2908" w:rsidRDefault="00CD2908" w:rsidP="00CD2908"/>
        </w:tc>
        <w:tc>
          <w:tcPr>
            <w:tcW w:w="1554" w:type="dxa"/>
          </w:tcPr>
          <w:p w14:paraId="31419D8C" w14:textId="77777777" w:rsidR="00CD2908" w:rsidRDefault="00CD2908" w:rsidP="00CD2908"/>
        </w:tc>
        <w:tc>
          <w:tcPr>
            <w:tcW w:w="1564" w:type="dxa"/>
          </w:tcPr>
          <w:p w14:paraId="3D45BE87" w14:textId="77777777" w:rsidR="00CD2908" w:rsidRDefault="00CD2908" w:rsidP="00CD2908"/>
        </w:tc>
        <w:tc>
          <w:tcPr>
            <w:tcW w:w="1276" w:type="dxa"/>
          </w:tcPr>
          <w:p w14:paraId="37AB2380" w14:textId="77777777" w:rsidR="00CD2908" w:rsidRDefault="00CD2908" w:rsidP="00CD2908"/>
        </w:tc>
      </w:tr>
      <w:tr w:rsidR="00CD2908" w14:paraId="2ADD3D48" w14:textId="77777777" w:rsidTr="00E626CB">
        <w:trPr>
          <w:trHeight w:val="402"/>
        </w:trPr>
        <w:tc>
          <w:tcPr>
            <w:tcW w:w="1606" w:type="dxa"/>
          </w:tcPr>
          <w:p w14:paraId="604513BE" w14:textId="77777777" w:rsidR="00CD2908" w:rsidRDefault="00CD2908" w:rsidP="00CD2908"/>
        </w:tc>
        <w:tc>
          <w:tcPr>
            <w:tcW w:w="4064" w:type="dxa"/>
          </w:tcPr>
          <w:p w14:paraId="55135955" w14:textId="77777777" w:rsidR="00CD2908" w:rsidRDefault="00CD2908" w:rsidP="00CD2908"/>
        </w:tc>
        <w:tc>
          <w:tcPr>
            <w:tcW w:w="1134" w:type="dxa"/>
          </w:tcPr>
          <w:p w14:paraId="6256EEA3" w14:textId="77777777" w:rsidR="00CD2908" w:rsidRDefault="00CD2908" w:rsidP="00CD2908"/>
        </w:tc>
        <w:tc>
          <w:tcPr>
            <w:tcW w:w="1276" w:type="dxa"/>
          </w:tcPr>
          <w:p w14:paraId="3C0DDE79" w14:textId="77777777" w:rsidR="00CD2908" w:rsidRDefault="00CD2908" w:rsidP="00CD2908"/>
        </w:tc>
        <w:tc>
          <w:tcPr>
            <w:tcW w:w="1418" w:type="dxa"/>
          </w:tcPr>
          <w:p w14:paraId="7B1C9A13" w14:textId="77777777" w:rsidR="00CD2908" w:rsidRDefault="00CD2908" w:rsidP="00CD2908"/>
        </w:tc>
        <w:tc>
          <w:tcPr>
            <w:tcW w:w="1554" w:type="dxa"/>
          </w:tcPr>
          <w:p w14:paraId="134FCE1B" w14:textId="77777777" w:rsidR="00CD2908" w:rsidRDefault="00CD2908" w:rsidP="00CD2908"/>
        </w:tc>
        <w:tc>
          <w:tcPr>
            <w:tcW w:w="1564" w:type="dxa"/>
          </w:tcPr>
          <w:p w14:paraId="77A29761" w14:textId="77777777" w:rsidR="00CD2908" w:rsidRDefault="00CD2908" w:rsidP="00CD2908"/>
        </w:tc>
        <w:tc>
          <w:tcPr>
            <w:tcW w:w="1276" w:type="dxa"/>
          </w:tcPr>
          <w:p w14:paraId="33965F92" w14:textId="77777777" w:rsidR="00CD2908" w:rsidRDefault="00CD2908" w:rsidP="00CD2908"/>
        </w:tc>
      </w:tr>
      <w:tr w:rsidR="00CD2908" w14:paraId="679D6AE2" w14:textId="77777777" w:rsidTr="00E626CB">
        <w:trPr>
          <w:trHeight w:val="483"/>
        </w:trPr>
        <w:tc>
          <w:tcPr>
            <w:tcW w:w="1606" w:type="dxa"/>
          </w:tcPr>
          <w:p w14:paraId="0484B373" w14:textId="77777777" w:rsidR="00CD2908" w:rsidRDefault="00CD2908" w:rsidP="00CD2908"/>
        </w:tc>
        <w:tc>
          <w:tcPr>
            <w:tcW w:w="4064" w:type="dxa"/>
          </w:tcPr>
          <w:p w14:paraId="71E4F068" w14:textId="77777777" w:rsidR="00CD2908" w:rsidRDefault="00CD2908" w:rsidP="00CD2908">
            <w:r>
              <w:t xml:space="preserve">Please hand timesheet in the following Mon each week thank you </w:t>
            </w:r>
          </w:p>
        </w:tc>
        <w:tc>
          <w:tcPr>
            <w:tcW w:w="1134" w:type="dxa"/>
          </w:tcPr>
          <w:p w14:paraId="76E7B75F" w14:textId="77777777" w:rsidR="00CD2908" w:rsidRDefault="00CD2908" w:rsidP="00CD2908"/>
        </w:tc>
        <w:tc>
          <w:tcPr>
            <w:tcW w:w="1276" w:type="dxa"/>
          </w:tcPr>
          <w:p w14:paraId="32729F70" w14:textId="77777777" w:rsidR="00CD2908" w:rsidRDefault="00CD2908" w:rsidP="00CD2908"/>
        </w:tc>
        <w:tc>
          <w:tcPr>
            <w:tcW w:w="1418" w:type="dxa"/>
          </w:tcPr>
          <w:p w14:paraId="725B6320" w14:textId="77777777" w:rsidR="00CD2908" w:rsidRDefault="00CD2908" w:rsidP="00CD2908"/>
        </w:tc>
        <w:tc>
          <w:tcPr>
            <w:tcW w:w="1554" w:type="dxa"/>
          </w:tcPr>
          <w:p w14:paraId="36F6C1DB" w14:textId="77777777" w:rsidR="00CD2908" w:rsidRDefault="00CD2908" w:rsidP="00CD2908"/>
        </w:tc>
        <w:tc>
          <w:tcPr>
            <w:tcW w:w="1564" w:type="dxa"/>
          </w:tcPr>
          <w:p w14:paraId="3377B285" w14:textId="77777777" w:rsidR="00CD2908" w:rsidRDefault="00CD2908" w:rsidP="00CD2908"/>
        </w:tc>
        <w:tc>
          <w:tcPr>
            <w:tcW w:w="1276" w:type="dxa"/>
          </w:tcPr>
          <w:p w14:paraId="1208687E" w14:textId="77777777" w:rsidR="00CD2908" w:rsidRDefault="00CD2908" w:rsidP="00CD2908"/>
        </w:tc>
      </w:tr>
    </w:tbl>
    <w:p w14:paraId="1D1A5A63" w14:textId="77777777" w:rsidR="00823880" w:rsidRDefault="00823880" w:rsidP="00823880">
      <w:pPr>
        <w:rPr>
          <w:b/>
          <w:bCs/>
          <w:sz w:val="40"/>
          <w:szCs w:val="40"/>
          <w:u w:val="single"/>
        </w:rPr>
      </w:pPr>
    </w:p>
    <w:p w14:paraId="170A4C3A" w14:textId="77777777" w:rsidR="00823880" w:rsidRPr="008D2AF3" w:rsidRDefault="00823880" w:rsidP="00823880">
      <w:pPr>
        <w:jc w:val="center"/>
        <w:rPr>
          <w:b/>
          <w:bCs/>
          <w:sz w:val="36"/>
          <w:szCs w:val="36"/>
          <w:u w:val="single"/>
        </w:rPr>
      </w:pPr>
      <w:r w:rsidRPr="008D2AF3">
        <w:rPr>
          <w:b/>
          <w:bCs/>
          <w:sz w:val="36"/>
          <w:szCs w:val="36"/>
          <w:u w:val="single"/>
        </w:rPr>
        <w:t>GMT ELECTRICAL SERVICES LTD – WEEKLY TIMESHEET</w:t>
      </w:r>
    </w:p>
    <w:p w14:paraId="011B12C2" w14:textId="77777777" w:rsidR="00823880" w:rsidRDefault="00823880" w:rsidP="00823880">
      <w:pPr>
        <w:rPr>
          <w:b/>
          <w:bCs/>
          <w:sz w:val="40"/>
          <w:szCs w:val="40"/>
          <w:u w:val="single"/>
        </w:rPr>
      </w:pPr>
    </w:p>
    <w:p w14:paraId="06AB4D1C" w14:textId="4E4CBE2E" w:rsidR="00823880" w:rsidRPr="00F80E33" w:rsidRDefault="00823880" w:rsidP="00F35659">
      <w:pPr>
        <w:jc w:val="center"/>
        <w:rPr>
          <w:b/>
          <w:bCs/>
          <w:i/>
          <w:iCs/>
          <w:sz w:val="32"/>
          <w:szCs w:val="32"/>
        </w:rPr>
      </w:pPr>
      <w:r w:rsidRPr="00F80E33">
        <w:rPr>
          <w:b/>
          <w:bCs/>
          <w:sz w:val="32"/>
          <w:szCs w:val="32"/>
          <w:u w:val="single"/>
        </w:rPr>
        <w:t>Week Beginning</w:t>
      </w:r>
      <w:r>
        <w:rPr>
          <w:b/>
          <w:bCs/>
          <w:sz w:val="32"/>
          <w:szCs w:val="32"/>
        </w:rPr>
        <w:t xml:space="preserve"> </w:t>
      </w:r>
      <w:r w:rsidR="00927FB5">
        <w:rPr>
          <w:b/>
          <w:bCs/>
          <w:sz w:val="32"/>
          <w:szCs w:val="32"/>
        </w:rPr>
        <w:t>4</w:t>
      </w:r>
      <w:r w:rsidR="00CD2908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</w:t>
      </w:r>
      <w:r w:rsidR="00927FB5">
        <w:rPr>
          <w:b/>
          <w:bCs/>
          <w:sz w:val="32"/>
          <w:szCs w:val="32"/>
        </w:rPr>
        <w:t>November</w:t>
      </w:r>
      <w:r w:rsidRPr="00F80E33">
        <w:rPr>
          <w:b/>
          <w:bCs/>
          <w:sz w:val="32"/>
          <w:szCs w:val="32"/>
        </w:rPr>
        <w:t xml:space="preserve">    </w:t>
      </w:r>
      <w:r>
        <w:rPr>
          <w:b/>
          <w:bCs/>
          <w:sz w:val="32"/>
          <w:szCs w:val="32"/>
        </w:rPr>
        <w:t>Week Number:</w:t>
      </w:r>
      <w:r w:rsidRPr="00F80E33">
        <w:rPr>
          <w:b/>
          <w:bCs/>
          <w:sz w:val="32"/>
          <w:szCs w:val="32"/>
        </w:rPr>
        <w:t xml:space="preserve">  </w:t>
      </w:r>
      <w:r>
        <w:rPr>
          <w:b/>
          <w:bCs/>
          <w:sz w:val="32"/>
          <w:szCs w:val="32"/>
        </w:rPr>
        <w:t>2</w:t>
      </w:r>
      <w:r w:rsidRPr="00F80E33">
        <w:rPr>
          <w:b/>
          <w:bCs/>
          <w:sz w:val="32"/>
          <w:szCs w:val="32"/>
        </w:rPr>
        <w:t xml:space="preserve">                 </w:t>
      </w:r>
      <w:r>
        <w:rPr>
          <w:b/>
          <w:bCs/>
          <w:sz w:val="32"/>
          <w:szCs w:val="32"/>
        </w:rPr>
        <w:t xml:space="preserve"> </w:t>
      </w:r>
      <w:proofErr w:type="gramStart"/>
      <w:r w:rsidRPr="00F80E33">
        <w:rPr>
          <w:b/>
          <w:bCs/>
          <w:sz w:val="32"/>
          <w:szCs w:val="32"/>
          <w:u w:val="single"/>
        </w:rPr>
        <w:t xml:space="preserve">Name </w:t>
      </w:r>
      <w:r>
        <w:rPr>
          <w:b/>
          <w:bCs/>
          <w:sz w:val="32"/>
          <w:szCs w:val="32"/>
          <w:u w:val="single"/>
        </w:rPr>
        <w:t>;</w:t>
      </w:r>
      <w:proofErr w:type="gramEnd"/>
      <w:r>
        <w:rPr>
          <w:b/>
          <w:bCs/>
          <w:sz w:val="32"/>
          <w:szCs w:val="32"/>
          <w:u w:val="single"/>
        </w:rPr>
        <w:t xml:space="preserve"> </w:t>
      </w:r>
    </w:p>
    <w:p w14:paraId="23F39FA4" w14:textId="77777777" w:rsidR="00823880" w:rsidRDefault="00823880" w:rsidP="00823880">
      <w:pPr>
        <w:rPr>
          <w:b/>
          <w:bCs/>
          <w:sz w:val="40"/>
          <w:szCs w:val="40"/>
          <w:u w:val="single"/>
        </w:rPr>
      </w:pPr>
    </w:p>
    <w:p w14:paraId="2B72ABAE" w14:textId="77777777" w:rsidR="00823880" w:rsidRDefault="00823880" w:rsidP="00823880">
      <w:pPr>
        <w:jc w:val="center"/>
        <w:rPr>
          <w:b/>
          <w:bCs/>
          <w:sz w:val="36"/>
          <w:szCs w:val="36"/>
          <w:u w:val="single"/>
        </w:rPr>
      </w:pPr>
    </w:p>
    <w:p w14:paraId="1840D090" w14:textId="77777777" w:rsidR="00823880" w:rsidRDefault="00823880" w:rsidP="00823880">
      <w:pPr>
        <w:jc w:val="center"/>
        <w:rPr>
          <w:b/>
          <w:bCs/>
          <w:sz w:val="36"/>
          <w:szCs w:val="36"/>
          <w:u w:val="single"/>
        </w:rPr>
      </w:pPr>
    </w:p>
    <w:p w14:paraId="24007683" w14:textId="77777777" w:rsidR="00823880" w:rsidRDefault="00823880" w:rsidP="00823880">
      <w:pPr>
        <w:jc w:val="center"/>
        <w:rPr>
          <w:b/>
          <w:bCs/>
          <w:sz w:val="36"/>
          <w:szCs w:val="36"/>
          <w:u w:val="single"/>
        </w:rPr>
      </w:pPr>
    </w:p>
    <w:p w14:paraId="54402AB9" w14:textId="098DE7C0" w:rsidR="00823880" w:rsidRPr="008D2AF3" w:rsidRDefault="00823880" w:rsidP="00823880">
      <w:pPr>
        <w:jc w:val="center"/>
        <w:rPr>
          <w:b/>
          <w:bCs/>
          <w:sz w:val="36"/>
          <w:szCs w:val="36"/>
          <w:u w:val="single"/>
        </w:rPr>
      </w:pPr>
      <w:r w:rsidRPr="008D2AF3">
        <w:rPr>
          <w:b/>
          <w:bCs/>
          <w:sz w:val="36"/>
          <w:szCs w:val="36"/>
          <w:u w:val="single"/>
        </w:rPr>
        <w:t>GMT ELECTRICAL SERVICES LTD – WEEKLY TIMESHEET</w:t>
      </w:r>
    </w:p>
    <w:p w14:paraId="3CB3D45F" w14:textId="77777777" w:rsidR="00823880" w:rsidRDefault="00823880" w:rsidP="00823880">
      <w:pPr>
        <w:rPr>
          <w:b/>
          <w:bCs/>
          <w:sz w:val="40"/>
          <w:szCs w:val="40"/>
          <w:u w:val="single"/>
        </w:rPr>
      </w:pPr>
    </w:p>
    <w:p w14:paraId="59E72032" w14:textId="72515BCD" w:rsidR="00823880" w:rsidRPr="00F80E33" w:rsidRDefault="00823880" w:rsidP="00F35659">
      <w:pPr>
        <w:jc w:val="center"/>
        <w:rPr>
          <w:b/>
          <w:bCs/>
          <w:i/>
          <w:iCs/>
          <w:sz w:val="32"/>
          <w:szCs w:val="32"/>
        </w:rPr>
      </w:pPr>
      <w:r w:rsidRPr="00F80E33">
        <w:rPr>
          <w:b/>
          <w:bCs/>
          <w:sz w:val="32"/>
          <w:szCs w:val="32"/>
          <w:u w:val="single"/>
        </w:rPr>
        <w:t>Week Beginning</w:t>
      </w:r>
      <w:r w:rsidR="00927FB5">
        <w:rPr>
          <w:b/>
          <w:bCs/>
          <w:sz w:val="32"/>
          <w:szCs w:val="32"/>
          <w:u w:val="single"/>
        </w:rPr>
        <w:t xml:space="preserve"> </w:t>
      </w:r>
      <w:r w:rsidR="00927FB5">
        <w:rPr>
          <w:b/>
          <w:bCs/>
          <w:sz w:val="32"/>
          <w:szCs w:val="32"/>
        </w:rPr>
        <w:t>11</w:t>
      </w:r>
      <w:r w:rsidRPr="00823880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</w:t>
      </w:r>
      <w:r w:rsidR="00927FB5">
        <w:rPr>
          <w:b/>
          <w:bCs/>
          <w:sz w:val="32"/>
          <w:szCs w:val="32"/>
        </w:rPr>
        <w:t>November</w:t>
      </w:r>
      <w:r w:rsidRPr="00F80E33">
        <w:rPr>
          <w:b/>
          <w:bCs/>
          <w:sz w:val="32"/>
          <w:szCs w:val="32"/>
        </w:rPr>
        <w:t xml:space="preserve">    </w:t>
      </w:r>
      <w:r>
        <w:rPr>
          <w:b/>
          <w:bCs/>
          <w:sz w:val="32"/>
          <w:szCs w:val="32"/>
        </w:rPr>
        <w:t>Week Number:</w:t>
      </w:r>
      <w:r w:rsidRPr="00F80E33">
        <w:rPr>
          <w:b/>
          <w:bCs/>
          <w:sz w:val="32"/>
          <w:szCs w:val="32"/>
        </w:rPr>
        <w:t xml:space="preserve">  </w:t>
      </w:r>
      <w:r w:rsidR="00F35659">
        <w:rPr>
          <w:b/>
          <w:bCs/>
          <w:sz w:val="32"/>
          <w:szCs w:val="32"/>
        </w:rPr>
        <w:t>3</w:t>
      </w:r>
      <w:r w:rsidRPr="00F80E33">
        <w:rPr>
          <w:b/>
          <w:bCs/>
          <w:sz w:val="32"/>
          <w:szCs w:val="32"/>
        </w:rPr>
        <w:t xml:space="preserve">                 </w:t>
      </w:r>
      <w:r>
        <w:rPr>
          <w:b/>
          <w:bCs/>
          <w:sz w:val="32"/>
          <w:szCs w:val="32"/>
        </w:rPr>
        <w:t xml:space="preserve"> </w:t>
      </w:r>
      <w:proofErr w:type="gramStart"/>
      <w:r w:rsidRPr="00F80E33">
        <w:rPr>
          <w:b/>
          <w:bCs/>
          <w:sz w:val="32"/>
          <w:szCs w:val="32"/>
          <w:u w:val="single"/>
        </w:rPr>
        <w:t xml:space="preserve">Name </w:t>
      </w:r>
      <w:r>
        <w:rPr>
          <w:b/>
          <w:bCs/>
          <w:sz w:val="32"/>
          <w:szCs w:val="32"/>
          <w:u w:val="single"/>
        </w:rPr>
        <w:t>;</w:t>
      </w:r>
      <w:proofErr w:type="gramEnd"/>
    </w:p>
    <w:tbl>
      <w:tblPr>
        <w:tblStyle w:val="TableGrid"/>
        <w:tblpPr w:leftFromText="180" w:rightFromText="180" w:vertAnchor="text" w:horzAnchor="margin" w:tblpY="1123"/>
        <w:tblW w:w="0" w:type="auto"/>
        <w:tblLook w:val="04A0" w:firstRow="1" w:lastRow="0" w:firstColumn="1" w:lastColumn="0" w:noHBand="0" w:noVBand="1"/>
      </w:tblPr>
      <w:tblGrid>
        <w:gridCol w:w="1606"/>
        <w:gridCol w:w="4064"/>
        <w:gridCol w:w="1134"/>
        <w:gridCol w:w="1276"/>
        <w:gridCol w:w="1418"/>
        <w:gridCol w:w="1554"/>
        <w:gridCol w:w="1564"/>
        <w:gridCol w:w="1276"/>
      </w:tblGrid>
      <w:tr w:rsidR="00823880" w14:paraId="0DD4DD57" w14:textId="77777777" w:rsidTr="00823880">
        <w:trPr>
          <w:trHeight w:val="411"/>
        </w:trPr>
        <w:tc>
          <w:tcPr>
            <w:tcW w:w="1606" w:type="dxa"/>
            <w:shd w:val="clear" w:color="auto" w:fill="BDD6EE" w:themeFill="accent5" w:themeFillTint="66"/>
          </w:tcPr>
          <w:p w14:paraId="6EB0AF29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DATE</w:t>
            </w:r>
          </w:p>
        </w:tc>
        <w:tc>
          <w:tcPr>
            <w:tcW w:w="4064" w:type="dxa"/>
            <w:shd w:val="clear" w:color="auto" w:fill="BDD6EE" w:themeFill="accent5" w:themeFillTint="66"/>
          </w:tcPr>
          <w:p w14:paraId="0B3CB328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WORK SITE ADDRESS</w:t>
            </w:r>
          </w:p>
        </w:tc>
        <w:tc>
          <w:tcPr>
            <w:tcW w:w="1134" w:type="dxa"/>
            <w:shd w:val="clear" w:color="auto" w:fill="BDD6EE" w:themeFill="accent5" w:themeFillTint="66"/>
          </w:tcPr>
          <w:p w14:paraId="32B1B15E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START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65EE2096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FINISH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14:paraId="7B651898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LUNCH</w:t>
            </w:r>
          </w:p>
        </w:tc>
        <w:tc>
          <w:tcPr>
            <w:tcW w:w="1554" w:type="dxa"/>
            <w:shd w:val="clear" w:color="auto" w:fill="BDD6EE" w:themeFill="accent5" w:themeFillTint="66"/>
          </w:tcPr>
          <w:p w14:paraId="706D73F4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BASIC HRS</w:t>
            </w:r>
          </w:p>
        </w:tc>
        <w:tc>
          <w:tcPr>
            <w:tcW w:w="1564" w:type="dxa"/>
            <w:shd w:val="clear" w:color="auto" w:fill="BDD6EE" w:themeFill="accent5" w:themeFillTint="66"/>
          </w:tcPr>
          <w:p w14:paraId="320657D8" w14:textId="77777777" w:rsidR="00823880" w:rsidRPr="00F80E33" w:rsidRDefault="00823880" w:rsidP="00823880">
            <w:pPr>
              <w:rPr>
                <w:b/>
                <w:bCs/>
              </w:rPr>
            </w:pPr>
            <w:r w:rsidRPr="00F80E33">
              <w:rPr>
                <w:b/>
                <w:bCs/>
              </w:rPr>
              <w:t xml:space="preserve">  O/T 1.5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3864CB37" w14:textId="77777777" w:rsidR="00823880" w:rsidRPr="00F80E33" w:rsidRDefault="00823880" w:rsidP="00823880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O/T 2.0</w:t>
            </w:r>
          </w:p>
        </w:tc>
      </w:tr>
      <w:tr w:rsidR="00823880" w14:paraId="18D06694" w14:textId="77777777" w:rsidTr="00823880">
        <w:trPr>
          <w:trHeight w:val="414"/>
        </w:trPr>
        <w:tc>
          <w:tcPr>
            <w:tcW w:w="1606" w:type="dxa"/>
            <w:shd w:val="clear" w:color="auto" w:fill="auto"/>
          </w:tcPr>
          <w:p w14:paraId="3A3C1CB6" w14:textId="40D2EAF7" w:rsidR="00823880" w:rsidRPr="00F80E33" w:rsidRDefault="00AB2880" w:rsidP="00823880">
            <w:pPr>
              <w:rPr>
                <w:b/>
                <w:bCs/>
              </w:rPr>
            </w:pPr>
            <w:r>
              <w:rPr>
                <w:b/>
                <w:bCs/>
              </w:rPr>
              <w:t>November</w:t>
            </w:r>
          </w:p>
        </w:tc>
        <w:tc>
          <w:tcPr>
            <w:tcW w:w="4064" w:type="dxa"/>
            <w:shd w:val="clear" w:color="auto" w:fill="auto"/>
          </w:tcPr>
          <w:p w14:paraId="2F263E3F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</w:tcPr>
          <w:p w14:paraId="692EBF57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416F5F3F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</w:tcPr>
          <w:p w14:paraId="68A5CA47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554" w:type="dxa"/>
            <w:shd w:val="clear" w:color="auto" w:fill="auto"/>
          </w:tcPr>
          <w:p w14:paraId="3B4DF031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564" w:type="dxa"/>
            <w:shd w:val="clear" w:color="auto" w:fill="auto"/>
          </w:tcPr>
          <w:p w14:paraId="38045EF1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1ABB26E9" w14:textId="77777777" w:rsidR="00823880" w:rsidRPr="00F80E33" w:rsidRDefault="00823880" w:rsidP="00823880">
            <w:pPr>
              <w:rPr>
                <w:b/>
                <w:bCs/>
              </w:rPr>
            </w:pPr>
          </w:p>
        </w:tc>
      </w:tr>
      <w:tr w:rsidR="00823880" w14:paraId="52216CA2" w14:textId="77777777" w:rsidTr="00823880">
        <w:trPr>
          <w:trHeight w:val="420"/>
        </w:trPr>
        <w:tc>
          <w:tcPr>
            <w:tcW w:w="1606" w:type="dxa"/>
          </w:tcPr>
          <w:p w14:paraId="0DFBFC82" w14:textId="40626584" w:rsidR="00823880" w:rsidRDefault="00823880" w:rsidP="00823880">
            <w:r>
              <w:t xml:space="preserve">Mon </w:t>
            </w:r>
            <w:r w:rsidR="00927FB5">
              <w:t>11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1712B84F" w14:textId="3C5C70C1" w:rsidR="00823880" w:rsidRDefault="00823880" w:rsidP="00823880"/>
        </w:tc>
        <w:tc>
          <w:tcPr>
            <w:tcW w:w="1134" w:type="dxa"/>
          </w:tcPr>
          <w:p w14:paraId="44356133" w14:textId="49FAB6D5" w:rsidR="00823880" w:rsidRDefault="00823880" w:rsidP="00823880"/>
        </w:tc>
        <w:tc>
          <w:tcPr>
            <w:tcW w:w="1276" w:type="dxa"/>
          </w:tcPr>
          <w:p w14:paraId="4EDECBB3" w14:textId="3244E17F" w:rsidR="00823880" w:rsidRDefault="00823880" w:rsidP="00823880"/>
        </w:tc>
        <w:tc>
          <w:tcPr>
            <w:tcW w:w="1418" w:type="dxa"/>
          </w:tcPr>
          <w:p w14:paraId="54397AA0" w14:textId="77777777" w:rsidR="00823880" w:rsidRDefault="00823880" w:rsidP="00823880"/>
        </w:tc>
        <w:tc>
          <w:tcPr>
            <w:tcW w:w="1554" w:type="dxa"/>
          </w:tcPr>
          <w:p w14:paraId="3C223BD8" w14:textId="178B8FFE" w:rsidR="00823880" w:rsidRDefault="00823880" w:rsidP="00823880"/>
        </w:tc>
        <w:tc>
          <w:tcPr>
            <w:tcW w:w="1564" w:type="dxa"/>
          </w:tcPr>
          <w:p w14:paraId="085EA0A5" w14:textId="77777777" w:rsidR="00823880" w:rsidRDefault="00823880" w:rsidP="00823880"/>
        </w:tc>
        <w:tc>
          <w:tcPr>
            <w:tcW w:w="1276" w:type="dxa"/>
          </w:tcPr>
          <w:p w14:paraId="31457EE2" w14:textId="77777777" w:rsidR="00823880" w:rsidRDefault="00823880" w:rsidP="00823880"/>
        </w:tc>
      </w:tr>
      <w:tr w:rsidR="00823880" w14:paraId="489823A0" w14:textId="77777777" w:rsidTr="00823880">
        <w:trPr>
          <w:trHeight w:val="413"/>
        </w:trPr>
        <w:tc>
          <w:tcPr>
            <w:tcW w:w="1606" w:type="dxa"/>
          </w:tcPr>
          <w:p w14:paraId="67515618" w14:textId="12600242" w:rsidR="00823880" w:rsidRDefault="00823880" w:rsidP="00823880">
            <w:r>
              <w:t xml:space="preserve">Tues </w:t>
            </w:r>
            <w:r w:rsidR="00927FB5">
              <w:t>12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3660CF5B" w14:textId="77777777" w:rsidR="00823880" w:rsidRDefault="00823880" w:rsidP="00823880"/>
        </w:tc>
        <w:tc>
          <w:tcPr>
            <w:tcW w:w="1134" w:type="dxa"/>
          </w:tcPr>
          <w:p w14:paraId="3AFF9A78" w14:textId="77777777" w:rsidR="00823880" w:rsidRDefault="00823880" w:rsidP="00823880"/>
        </w:tc>
        <w:tc>
          <w:tcPr>
            <w:tcW w:w="1276" w:type="dxa"/>
          </w:tcPr>
          <w:p w14:paraId="7AD5C136" w14:textId="77777777" w:rsidR="00823880" w:rsidRDefault="00823880" w:rsidP="00823880"/>
        </w:tc>
        <w:tc>
          <w:tcPr>
            <w:tcW w:w="1418" w:type="dxa"/>
          </w:tcPr>
          <w:p w14:paraId="756229BA" w14:textId="77777777" w:rsidR="00823880" w:rsidRDefault="00823880" w:rsidP="00823880"/>
        </w:tc>
        <w:tc>
          <w:tcPr>
            <w:tcW w:w="1554" w:type="dxa"/>
          </w:tcPr>
          <w:p w14:paraId="51E7C12D" w14:textId="77777777" w:rsidR="00823880" w:rsidRDefault="00823880" w:rsidP="00823880"/>
        </w:tc>
        <w:tc>
          <w:tcPr>
            <w:tcW w:w="1564" w:type="dxa"/>
          </w:tcPr>
          <w:p w14:paraId="42EAB7E2" w14:textId="77777777" w:rsidR="00823880" w:rsidRDefault="00823880" w:rsidP="00823880"/>
        </w:tc>
        <w:tc>
          <w:tcPr>
            <w:tcW w:w="1276" w:type="dxa"/>
          </w:tcPr>
          <w:p w14:paraId="419D3F74" w14:textId="77777777" w:rsidR="00823880" w:rsidRDefault="00823880" w:rsidP="00823880"/>
        </w:tc>
      </w:tr>
      <w:tr w:rsidR="00823880" w14:paraId="160F02B6" w14:textId="77777777" w:rsidTr="00823880">
        <w:trPr>
          <w:trHeight w:val="419"/>
        </w:trPr>
        <w:tc>
          <w:tcPr>
            <w:tcW w:w="1606" w:type="dxa"/>
          </w:tcPr>
          <w:p w14:paraId="0F9B8CD7" w14:textId="07FDC4EA" w:rsidR="00823880" w:rsidRPr="005D65DC" w:rsidRDefault="00823880" w:rsidP="00823880">
            <w:r>
              <w:t xml:space="preserve">Wed </w:t>
            </w:r>
            <w:r w:rsidR="00927FB5">
              <w:t>13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5D76D42B" w14:textId="77777777" w:rsidR="00823880" w:rsidRDefault="00823880" w:rsidP="00823880"/>
        </w:tc>
        <w:tc>
          <w:tcPr>
            <w:tcW w:w="1134" w:type="dxa"/>
          </w:tcPr>
          <w:p w14:paraId="32B65B13" w14:textId="77777777" w:rsidR="00823880" w:rsidRDefault="00823880" w:rsidP="00823880"/>
        </w:tc>
        <w:tc>
          <w:tcPr>
            <w:tcW w:w="1276" w:type="dxa"/>
          </w:tcPr>
          <w:p w14:paraId="18D0BF7F" w14:textId="77777777" w:rsidR="00823880" w:rsidRDefault="00823880" w:rsidP="00823880"/>
        </w:tc>
        <w:tc>
          <w:tcPr>
            <w:tcW w:w="1418" w:type="dxa"/>
          </w:tcPr>
          <w:p w14:paraId="1B4F2B94" w14:textId="77777777" w:rsidR="00823880" w:rsidRDefault="00823880" w:rsidP="00823880"/>
        </w:tc>
        <w:tc>
          <w:tcPr>
            <w:tcW w:w="1554" w:type="dxa"/>
          </w:tcPr>
          <w:p w14:paraId="47478855" w14:textId="77777777" w:rsidR="00823880" w:rsidRDefault="00823880" w:rsidP="00823880"/>
        </w:tc>
        <w:tc>
          <w:tcPr>
            <w:tcW w:w="1564" w:type="dxa"/>
          </w:tcPr>
          <w:p w14:paraId="1E460E3B" w14:textId="77777777" w:rsidR="00823880" w:rsidRDefault="00823880" w:rsidP="00823880"/>
        </w:tc>
        <w:tc>
          <w:tcPr>
            <w:tcW w:w="1276" w:type="dxa"/>
          </w:tcPr>
          <w:p w14:paraId="009CAFC0" w14:textId="77777777" w:rsidR="00823880" w:rsidRDefault="00823880" w:rsidP="00823880"/>
        </w:tc>
      </w:tr>
      <w:tr w:rsidR="00823880" w14:paraId="274F8621" w14:textId="77777777" w:rsidTr="00823880">
        <w:trPr>
          <w:trHeight w:val="410"/>
        </w:trPr>
        <w:tc>
          <w:tcPr>
            <w:tcW w:w="1606" w:type="dxa"/>
          </w:tcPr>
          <w:p w14:paraId="58E7CF2B" w14:textId="21692EC7" w:rsidR="00823880" w:rsidRDefault="00823880" w:rsidP="00823880">
            <w:r>
              <w:t xml:space="preserve">Thurs </w:t>
            </w:r>
            <w:r w:rsidR="00CD2908">
              <w:t>1</w:t>
            </w:r>
            <w:r w:rsidR="00927FB5">
              <w:t>4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50037BCD" w14:textId="2384BD33" w:rsidR="00823880" w:rsidRPr="00656DCD" w:rsidRDefault="00823880" w:rsidP="00823880"/>
        </w:tc>
        <w:tc>
          <w:tcPr>
            <w:tcW w:w="1134" w:type="dxa"/>
          </w:tcPr>
          <w:p w14:paraId="30B13B18" w14:textId="2A65752A" w:rsidR="00823880" w:rsidRDefault="00823880" w:rsidP="00823880"/>
        </w:tc>
        <w:tc>
          <w:tcPr>
            <w:tcW w:w="1276" w:type="dxa"/>
          </w:tcPr>
          <w:p w14:paraId="1A34D679" w14:textId="0C89FDEF" w:rsidR="00823880" w:rsidRDefault="00823880" w:rsidP="00823880"/>
        </w:tc>
        <w:tc>
          <w:tcPr>
            <w:tcW w:w="1418" w:type="dxa"/>
          </w:tcPr>
          <w:p w14:paraId="78148FC2" w14:textId="77777777" w:rsidR="00823880" w:rsidRDefault="00823880" w:rsidP="00823880"/>
        </w:tc>
        <w:tc>
          <w:tcPr>
            <w:tcW w:w="1554" w:type="dxa"/>
          </w:tcPr>
          <w:p w14:paraId="47DC0155" w14:textId="601FC85B" w:rsidR="00823880" w:rsidRDefault="00823880" w:rsidP="00823880"/>
        </w:tc>
        <w:tc>
          <w:tcPr>
            <w:tcW w:w="1564" w:type="dxa"/>
          </w:tcPr>
          <w:p w14:paraId="5E2BFD75" w14:textId="77777777" w:rsidR="00823880" w:rsidRDefault="00823880" w:rsidP="00823880"/>
        </w:tc>
        <w:tc>
          <w:tcPr>
            <w:tcW w:w="1276" w:type="dxa"/>
          </w:tcPr>
          <w:p w14:paraId="58A75AB4" w14:textId="77777777" w:rsidR="00823880" w:rsidRDefault="00823880" w:rsidP="00823880"/>
        </w:tc>
      </w:tr>
      <w:tr w:rsidR="00823880" w14:paraId="14C4D790" w14:textId="77777777" w:rsidTr="00823880">
        <w:trPr>
          <w:trHeight w:val="417"/>
        </w:trPr>
        <w:tc>
          <w:tcPr>
            <w:tcW w:w="1606" w:type="dxa"/>
          </w:tcPr>
          <w:p w14:paraId="30D9788E" w14:textId="530F4D3E" w:rsidR="00823880" w:rsidRDefault="00823880" w:rsidP="00823880">
            <w:r>
              <w:t xml:space="preserve">Fri </w:t>
            </w:r>
            <w:r w:rsidR="00F35659">
              <w:t>1</w:t>
            </w:r>
            <w:r w:rsidR="00927FB5">
              <w:t>5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21F2ADE3" w14:textId="26C0B55F" w:rsidR="00823880" w:rsidRDefault="00823880" w:rsidP="00823880"/>
        </w:tc>
        <w:tc>
          <w:tcPr>
            <w:tcW w:w="1134" w:type="dxa"/>
          </w:tcPr>
          <w:p w14:paraId="7605B02F" w14:textId="114C8FC5" w:rsidR="00823880" w:rsidRDefault="00823880" w:rsidP="00823880"/>
        </w:tc>
        <w:tc>
          <w:tcPr>
            <w:tcW w:w="1276" w:type="dxa"/>
          </w:tcPr>
          <w:p w14:paraId="5344E94B" w14:textId="24DF6D01" w:rsidR="00823880" w:rsidRDefault="00823880" w:rsidP="00823880"/>
        </w:tc>
        <w:tc>
          <w:tcPr>
            <w:tcW w:w="1418" w:type="dxa"/>
          </w:tcPr>
          <w:p w14:paraId="15B6C395" w14:textId="77777777" w:rsidR="00823880" w:rsidRDefault="00823880" w:rsidP="00823880"/>
        </w:tc>
        <w:tc>
          <w:tcPr>
            <w:tcW w:w="1554" w:type="dxa"/>
          </w:tcPr>
          <w:p w14:paraId="1F79DCBC" w14:textId="3E563708" w:rsidR="00823880" w:rsidRDefault="00823880" w:rsidP="00823880"/>
        </w:tc>
        <w:tc>
          <w:tcPr>
            <w:tcW w:w="1564" w:type="dxa"/>
          </w:tcPr>
          <w:p w14:paraId="2115D537" w14:textId="77777777" w:rsidR="00823880" w:rsidRDefault="00823880" w:rsidP="00823880"/>
        </w:tc>
        <w:tc>
          <w:tcPr>
            <w:tcW w:w="1276" w:type="dxa"/>
          </w:tcPr>
          <w:p w14:paraId="5DA16C4E" w14:textId="77777777" w:rsidR="00823880" w:rsidRDefault="00823880" w:rsidP="00823880"/>
        </w:tc>
      </w:tr>
      <w:tr w:rsidR="00823880" w14:paraId="51BE1EF1" w14:textId="77777777" w:rsidTr="00823880">
        <w:trPr>
          <w:trHeight w:val="423"/>
        </w:trPr>
        <w:tc>
          <w:tcPr>
            <w:tcW w:w="1606" w:type="dxa"/>
          </w:tcPr>
          <w:p w14:paraId="5E8E6004" w14:textId="2CE4D2D0" w:rsidR="00823880" w:rsidRDefault="00823880" w:rsidP="00823880">
            <w:r>
              <w:t>Sat</w:t>
            </w:r>
            <w:r w:rsidR="00F35659">
              <w:t xml:space="preserve"> 1</w:t>
            </w:r>
            <w:r w:rsidR="00927FB5">
              <w:t>6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170655D8" w14:textId="77777777" w:rsidR="00823880" w:rsidRDefault="00823880" w:rsidP="00823880"/>
        </w:tc>
        <w:tc>
          <w:tcPr>
            <w:tcW w:w="1134" w:type="dxa"/>
          </w:tcPr>
          <w:p w14:paraId="6917F185" w14:textId="77777777" w:rsidR="00823880" w:rsidRDefault="00823880" w:rsidP="00823880"/>
        </w:tc>
        <w:tc>
          <w:tcPr>
            <w:tcW w:w="1276" w:type="dxa"/>
          </w:tcPr>
          <w:p w14:paraId="5699620B" w14:textId="77777777" w:rsidR="00823880" w:rsidRDefault="00823880" w:rsidP="00823880"/>
        </w:tc>
        <w:tc>
          <w:tcPr>
            <w:tcW w:w="1418" w:type="dxa"/>
          </w:tcPr>
          <w:p w14:paraId="55531AF5" w14:textId="77777777" w:rsidR="00823880" w:rsidRDefault="00823880" w:rsidP="00823880"/>
        </w:tc>
        <w:tc>
          <w:tcPr>
            <w:tcW w:w="1554" w:type="dxa"/>
          </w:tcPr>
          <w:p w14:paraId="703E1679" w14:textId="77777777" w:rsidR="00823880" w:rsidRDefault="00823880" w:rsidP="00823880"/>
        </w:tc>
        <w:tc>
          <w:tcPr>
            <w:tcW w:w="1564" w:type="dxa"/>
          </w:tcPr>
          <w:p w14:paraId="18F10843" w14:textId="77777777" w:rsidR="00823880" w:rsidRDefault="00823880" w:rsidP="00823880"/>
        </w:tc>
        <w:tc>
          <w:tcPr>
            <w:tcW w:w="1276" w:type="dxa"/>
          </w:tcPr>
          <w:p w14:paraId="71D69FD2" w14:textId="77777777" w:rsidR="00823880" w:rsidRDefault="00823880" w:rsidP="00823880"/>
        </w:tc>
      </w:tr>
      <w:tr w:rsidR="00823880" w14:paraId="75685F63" w14:textId="77777777" w:rsidTr="00823880">
        <w:trPr>
          <w:trHeight w:val="400"/>
        </w:trPr>
        <w:tc>
          <w:tcPr>
            <w:tcW w:w="1606" w:type="dxa"/>
          </w:tcPr>
          <w:p w14:paraId="05B5F3DF" w14:textId="1E5421D2" w:rsidR="00823880" w:rsidRDefault="00823880" w:rsidP="00823880">
            <w:r>
              <w:t xml:space="preserve">Sun </w:t>
            </w:r>
            <w:r w:rsidR="00F35659">
              <w:t>1</w:t>
            </w:r>
            <w:r w:rsidR="00927FB5">
              <w:t>7</w:t>
            </w:r>
            <w:r w:rsidR="00F35659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30597034" w14:textId="77777777" w:rsidR="00823880" w:rsidRDefault="00823880" w:rsidP="00823880"/>
        </w:tc>
        <w:tc>
          <w:tcPr>
            <w:tcW w:w="1134" w:type="dxa"/>
          </w:tcPr>
          <w:p w14:paraId="72324B96" w14:textId="77777777" w:rsidR="00823880" w:rsidRDefault="00823880" w:rsidP="00823880"/>
        </w:tc>
        <w:tc>
          <w:tcPr>
            <w:tcW w:w="1276" w:type="dxa"/>
          </w:tcPr>
          <w:p w14:paraId="0E8AAB63" w14:textId="77777777" w:rsidR="00823880" w:rsidRDefault="00823880" w:rsidP="00823880"/>
        </w:tc>
        <w:tc>
          <w:tcPr>
            <w:tcW w:w="1418" w:type="dxa"/>
          </w:tcPr>
          <w:p w14:paraId="78DDAC09" w14:textId="77777777" w:rsidR="00823880" w:rsidRDefault="00823880" w:rsidP="00823880"/>
        </w:tc>
        <w:tc>
          <w:tcPr>
            <w:tcW w:w="1554" w:type="dxa"/>
          </w:tcPr>
          <w:p w14:paraId="6B1DC283" w14:textId="77777777" w:rsidR="00823880" w:rsidRDefault="00823880" w:rsidP="00823880"/>
        </w:tc>
        <w:tc>
          <w:tcPr>
            <w:tcW w:w="1564" w:type="dxa"/>
          </w:tcPr>
          <w:p w14:paraId="6FBC157F" w14:textId="77777777" w:rsidR="00823880" w:rsidRDefault="00823880" w:rsidP="00823880"/>
        </w:tc>
        <w:tc>
          <w:tcPr>
            <w:tcW w:w="1276" w:type="dxa"/>
          </w:tcPr>
          <w:p w14:paraId="1D91975C" w14:textId="77777777" w:rsidR="00823880" w:rsidRDefault="00823880" w:rsidP="00823880"/>
        </w:tc>
      </w:tr>
      <w:tr w:rsidR="00823880" w14:paraId="77A4C91B" w14:textId="77777777" w:rsidTr="00823880">
        <w:trPr>
          <w:trHeight w:val="448"/>
        </w:trPr>
        <w:tc>
          <w:tcPr>
            <w:tcW w:w="1606" w:type="dxa"/>
          </w:tcPr>
          <w:p w14:paraId="4020574B" w14:textId="3CAA7C29" w:rsidR="00823880" w:rsidRDefault="00823880" w:rsidP="00823880"/>
        </w:tc>
        <w:tc>
          <w:tcPr>
            <w:tcW w:w="4064" w:type="dxa"/>
          </w:tcPr>
          <w:p w14:paraId="33C1BBAD" w14:textId="77777777" w:rsidR="00823880" w:rsidRDefault="00823880" w:rsidP="00823880"/>
        </w:tc>
        <w:tc>
          <w:tcPr>
            <w:tcW w:w="1134" w:type="dxa"/>
          </w:tcPr>
          <w:p w14:paraId="2A49B71D" w14:textId="77777777" w:rsidR="00823880" w:rsidRDefault="00823880" w:rsidP="00823880"/>
        </w:tc>
        <w:tc>
          <w:tcPr>
            <w:tcW w:w="1276" w:type="dxa"/>
          </w:tcPr>
          <w:p w14:paraId="69029026" w14:textId="77777777" w:rsidR="00823880" w:rsidRDefault="00823880" w:rsidP="00823880"/>
        </w:tc>
        <w:tc>
          <w:tcPr>
            <w:tcW w:w="1418" w:type="dxa"/>
          </w:tcPr>
          <w:p w14:paraId="2260FFFC" w14:textId="77777777" w:rsidR="00823880" w:rsidRDefault="00823880" w:rsidP="00823880"/>
        </w:tc>
        <w:tc>
          <w:tcPr>
            <w:tcW w:w="1554" w:type="dxa"/>
          </w:tcPr>
          <w:p w14:paraId="7E493BE3" w14:textId="0D532817" w:rsidR="00823880" w:rsidRDefault="00823880" w:rsidP="00823880"/>
        </w:tc>
        <w:tc>
          <w:tcPr>
            <w:tcW w:w="1564" w:type="dxa"/>
          </w:tcPr>
          <w:p w14:paraId="5A8B6F65" w14:textId="77777777" w:rsidR="00823880" w:rsidRDefault="00823880" w:rsidP="00823880"/>
        </w:tc>
        <w:tc>
          <w:tcPr>
            <w:tcW w:w="1276" w:type="dxa"/>
          </w:tcPr>
          <w:p w14:paraId="323D6051" w14:textId="77777777" w:rsidR="00823880" w:rsidRDefault="00823880" w:rsidP="00823880"/>
        </w:tc>
      </w:tr>
      <w:tr w:rsidR="00823880" w14:paraId="33048FFE" w14:textId="77777777" w:rsidTr="00823880">
        <w:trPr>
          <w:trHeight w:val="448"/>
        </w:trPr>
        <w:tc>
          <w:tcPr>
            <w:tcW w:w="1606" w:type="dxa"/>
          </w:tcPr>
          <w:p w14:paraId="07C40E2B" w14:textId="451C6C20" w:rsidR="00823880" w:rsidRDefault="00927FB5" w:rsidP="00823880">
            <w:r>
              <w:t>Total Basic</w:t>
            </w:r>
          </w:p>
        </w:tc>
        <w:tc>
          <w:tcPr>
            <w:tcW w:w="4064" w:type="dxa"/>
          </w:tcPr>
          <w:p w14:paraId="076036C1" w14:textId="77777777" w:rsidR="00823880" w:rsidRDefault="00823880" w:rsidP="00823880"/>
        </w:tc>
        <w:tc>
          <w:tcPr>
            <w:tcW w:w="1134" w:type="dxa"/>
          </w:tcPr>
          <w:p w14:paraId="11214742" w14:textId="77777777" w:rsidR="00823880" w:rsidRDefault="00823880" w:rsidP="00823880"/>
        </w:tc>
        <w:tc>
          <w:tcPr>
            <w:tcW w:w="1276" w:type="dxa"/>
          </w:tcPr>
          <w:p w14:paraId="44B76AD8" w14:textId="77777777" w:rsidR="00823880" w:rsidRDefault="00823880" w:rsidP="00823880"/>
        </w:tc>
        <w:tc>
          <w:tcPr>
            <w:tcW w:w="1418" w:type="dxa"/>
          </w:tcPr>
          <w:p w14:paraId="4B8ABF54" w14:textId="77777777" w:rsidR="00823880" w:rsidRDefault="00823880" w:rsidP="00823880"/>
        </w:tc>
        <w:tc>
          <w:tcPr>
            <w:tcW w:w="1554" w:type="dxa"/>
          </w:tcPr>
          <w:p w14:paraId="24DAD1B5" w14:textId="77777777" w:rsidR="00823880" w:rsidRDefault="00823880" w:rsidP="00823880"/>
        </w:tc>
        <w:tc>
          <w:tcPr>
            <w:tcW w:w="1564" w:type="dxa"/>
          </w:tcPr>
          <w:p w14:paraId="79ABDE93" w14:textId="77777777" w:rsidR="00823880" w:rsidRDefault="00823880" w:rsidP="00823880"/>
        </w:tc>
        <w:tc>
          <w:tcPr>
            <w:tcW w:w="1276" w:type="dxa"/>
          </w:tcPr>
          <w:p w14:paraId="518694BA" w14:textId="77777777" w:rsidR="00823880" w:rsidRDefault="00823880" w:rsidP="00823880"/>
        </w:tc>
      </w:tr>
      <w:tr w:rsidR="00823880" w14:paraId="403D68BD" w14:textId="77777777" w:rsidTr="00823880">
        <w:trPr>
          <w:trHeight w:val="448"/>
        </w:trPr>
        <w:tc>
          <w:tcPr>
            <w:tcW w:w="1606" w:type="dxa"/>
          </w:tcPr>
          <w:p w14:paraId="5114D6BE" w14:textId="6727934B" w:rsidR="00823880" w:rsidRDefault="00927FB5" w:rsidP="00823880">
            <w:r>
              <w:t>Overtime hrs</w:t>
            </w:r>
          </w:p>
        </w:tc>
        <w:tc>
          <w:tcPr>
            <w:tcW w:w="4064" w:type="dxa"/>
          </w:tcPr>
          <w:p w14:paraId="277F1E34" w14:textId="77777777" w:rsidR="00823880" w:rsidRDefault="00823880" w:rsidP="00823880"/>
        </w:tc>
        <w:tc>
          <w:tcPr>
            <w:tcW w:w="1134" w:type="dxa"/>
          </w:tcPr>
          <w:p w14:paraId="52B668F0" w14:textId="77777777" w:rsidR="00823880" w:rsidRDefault="00823880" w:rsidP="00823880"/>
        </w:tc>
        <w:tc>
          <w:tcPr>
            <w:tcW w:w="1276" w:type="dxa"/>
          </w:tcPr>
          <w:p w14:paraId="3AE493EF" w14:textId="77777777" w:rsidR="00823880" w:rsidRDefault="00823880" w:rsidP="00823880"/>
        </w:tc>
        <w:tc>
          <w:tcPr>
            <w:tcW w:w="1418" w:type="dxa"/>
          </w:tcPr>
          <w:p w14:paraId="6E0BFC02" w14:textId="77777777" w:rsidR="00823880" w:rsidRDefault="00823880" w:rsidP="00823880"/>
        </w:tc>
        <w:tc>
          <w:tcPr>
            <w:tcW w:w="1554" w:type="dxa"/>
          </w:tcPr>
          <w:p w14:paraId="5CCFBDCE" w14:textId="77777777" w:rsidR="00823880" w:rsidRDefault="00823880" w:rsidP="00823880"/>
        </w:tc>
        <w:tc>
          <w:tcPr>
            <w:tcW w:w="1564" w:type="dxa"/>
          </w:tcPr>
          <w:p w14:paraId="28B16307" w14:textId="77777777" w:rsidR="00823880" w:rsidRDefault="00823880" w:rsidP="00823880"/>
        </w:tc>
        <w:tc>
          <w:tcPr>
            <w:tcW w:w="1276" w:type="dxa"/>
          </w:tcPr>
          <w:p w14:paraId="3830B931" w14:textId="77777777" w:rsidR="00823880" w:rsidRDefault="00823880" w:rsidP="00823880"/>
        </w:tc>
      </w:tr>
      <w:tr w:rsidR="00823880" w14:paraId="55213011" w14:textId="77777777" w:rsidTr="00823880">
        <w:trPr>
          <w:trHeight w:val="402"/>
        </w:trPr>
        <w:tc>
          <w:tcPr>
            <w:tcW w:w="1606" w:type="dxa"/>
          </w:tcPr>
          <w:p w14:paraId="0EE7EFA2" w14:textId="77777777" w:rsidR="00823880" w:rsidRDefault="00823880" w:rsidP="00823880"/>
        </w:tc>
        <w:tc>
          <w:tcPr>
            <w:tcW w:w="4064" w:type="dxa"/>
          </w:tcPr>
          <w:p w14:paraId="72E0CC93" w14:textId="77777777" w:rsidR="00823880" w:rsidRDefault="00823880" w:rsidP="00823880"/>
        </w:tc>
        <w:tc>
          <w:tcPr>
            <w:tcW w:w="1134" w:type="dxa"/>
          </w:tcPr>
          <w:p w14:paraId="3515227B" w14:textId="77777777" w:rsidR="00823880" w:rsidRDefault="00823880" w:rsidP="00823880"/>
        </w:tc>
        <w:tc>
          <w:tcPr>
            <w:tcW w:w="1276" w:type="dxa"/>
          </w:tcPr>
          <w:p w14:paraId="06D8A4ED" w14:textId="77777777" w:rsidR="00823880" w:rsidRDefault="00823880" w:rsidP="00823880"/>
        </w:tc>
        <w:tc>
          <w:tcPr>
            <w:tcW w:w="1418" w:type="dxa"/>
          </w:tcPr>
          <w:p w14:paraId="403BBC37" w14:textId="77777777" w:rsidR="00823880" w:rsidRDefault="00823880" w:rsidP="00823880"/>
        </w:tc>
        <w:tc>
          <w:tcPr>
            <w:tcW w:w="1554" w:type="dxa"/>
          </w:tcPr>
          <w:p w14:paraId="4EB05296" w14:textId="77777777" w:rsidR="00823880" w:rsidRDefault="00823880" w:rsidP="00823880"/>
        </w:tc>
        <w:tc>
          <w:tcPr>
            <w:tcW w:w="1564" w:type="dxa"/>
          </w:tcPr>
          <w:p w14:paraId="5D5D1EB4" w14:textId="77777777" w:rsidR="00823880" w:rsidRDefault="00823880" w:rsidP="00823880"/>
        </w:tc>
        <w:tc>
          <w:tcPr>
            <w:tcW w:w="1276" w:type="dxa"/>
          </w:tcPr>
          <w:p w14:paraId="586FD3E7" w14:textId="77777777" w:rsidR="00823880" w:rsidRDefault="00823880" w:rsidP="00823880"/>
        </w:tc>
      </w:tr>
      <w:tr w:rsidR="00823880" w14:paraId="5AB90B39" w14:textId="77777777" w:rsidTr="00823880">
        <w:trPr>
          <w:trHeight w:val="483"/>
        </w:trPr>
        <w:tc>
          <w:tcPr>
            <w:tcW w:w="1606" w:type="dxa"/>
          </w:tcPr>
          <w:p w14:paraId="753DCC45" w14:textId="77777777" w:rsidR="00823880" w:rsidRDefault="00823880" w:rsidP="00823880"/>
        </w:tc>
        <w:tc>
          <w:tcPr>
            <w:tcW w:w="4064" w:type="dxa"/>
          </w:tcPr>
          <w:p w14:paraId="5ED279F0" w14:textId="77777777" w:rsidR="00823880" w:rsidRDefault="00823880" w:rsidP="00823880">
            <w:r>
              <w:t xml:space="preserve">Please hand timesheet in the following Mon each week thank you </w:t>
            </w:r>
          </w:p>
        </w:tc>
        <w:tc>
          <w:tcPr>
            <w:tcW w:w="1134" w:type="dxa"/>
          </w:tcPr>
          <w:p w14:paraId="4B9CC43A" w14:textId="77777777" w:rsidR="00823880" w:rsidRDefault="00823880" w:rsidP="00823880"/>
        </w:tc>
        <w:tc>
          <w:tcPr>
            <w:tcW w:w="1276" w:type="dxa"/>
          </w:tcPr>
          <w:p w14:paraId="5820CF51" w14:textId="77777777" w:rsidR="00823880" w:rsidRDefault="00823880" w:rsidP="00823880"/>
        </w:tc>
        <w:tc>
          <w:tcPr>
            <w:tcW w:w="1418" w:type="dxa"/>
          </w:tcPr>
          <w:p w14:paraId="7DBE45FE" w14:textId="77777777" w:rsidR="00823880" w:rsidRDefault="00823880" w:rsidP="00823880"/>
        </w:tc>
        <w:tc>
          <w:tcPr>
            <w:tcW w:w="1554" w:type="dxa"/>
          </w:tcPr>
          <w:p w14:paraId="07900CE0" w14:textId="77777777" w:rsidR="00823880" w:rsidRDefault="00823880" w:rsidP="00823880"/>
        </w:tc>
        <w:tc>
          <w:tcPr>
            <w:tcW w:w="1564" w:type="dxa"/>
          </w:tcPr>
          <w:p w14:paraId="3C4A9A8F" w14:textId="77777777" w:rsidR="00823880" w:rsidRDefault="00823880" w:rsidP="00823880"/>
        </w:tc>
        <w:tc>
          <w:tcPr>
            <w:tcW w:w="1276" w:type="dxa"/>
          </w:tcPr>
          <w:p w14:paraId="151827BC" w14:textId="77777777" w:rsidR="00823880" w:rsidRDefault="00823880" w:rsidP="00823880"/>
        </w:tc>
      </w:tr>
    </w:tbl>
    <w:p w14:paraId="1D3AB723" w14:textId="45C2F157" w:rsidR="00F35659" w:rsidRDefault="00F35659" w:rsidP="00EA48A6">
      <w:pPr>
        <w:rPr>
          <w:b/>
          <w:bCs/>
          <w:i/>
          <w:iCs/>
          <w:sz w:val="32"/>
          <w:szCs w:val="32"/>
        </w:rPr>
      </w:pPr>
    </w:p>
    <w:p w14:paraId="62B16760" w14:textId="77777777" w:rsidR="00F35659" w:rsidRDefault="00F35659">
      <w:p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br w:type="page"/>
      </w:r>
    </w:p>
    <w:tbl>
      <w:tblPr>
        <w:tblStyle w:val="TableGrid"/>
        <w:tblpPr w:leftFromText="180" w:rightFromText="180" w:vertAnchor="text" w:horzAnchor="margin" w:tblpY="2294"/>
        <w:tblW w:w="0" w:type="auto"/>
        <w:tblLook w:val="04A0" w:firstRow="1" w:lastRow="0" w:firstColumn="1" w:lastColumn="0" w:noHBand="0" w:noVBand="1"/>
      </w:tblPr>
      <w:tblGrid>
        <w:gridCol w:w="1606"/>
        <w:gridCol w:w="4064"/>
        <w:gridCol w:w="1134"/>
        <w:gridCol w:w="1276"/>
        <w:gridCol w:w="1418"/>
        <w:gridCol w:w="1554"/>
        <w:gridCol w:w="1564"/>
        <w:gridCol w:w="1276"/>
      </w:tblGrid>
      <w:tr w:rsidR="00F35659" w14:paraId="56549704" w14:textId="77777777" w:rsidTr="00E626CB">
        <w:trPr>
          <w:trHeight w:val="411"/>
        </w:trPr>
        <w:tc>
          <w:tcPr>
            <w:tcW w:w="1606" w:type="dxa"/>
            <w:shd w:val="clear" w:color="auto" w:fill="BDD6EE" w:themeFill="accent5" w:themeFillTint="66"/>
          </w:tcPr>
          <w:p w14:paraId="4AD7C6BC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lastRenderedPageBreak/>
              <w:t>DATE</w:t>
            </w:r>
          </w:p>
        </w:tc>
        <w:tc>
          <w:tcPr>
            <w:tcW w:w="4064" w:type="dxa"/>
            <w:shd w:val="clear" w:color="auto" w:fill="BDD6EE" w:themeFill="accent5" w:themeFillTint="66"/>
          </w:tcPr>
          <w:p w14:paraId="52EFF39C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WORK SITE ADDRESS</w:t>
            </w:r>
          </w:p>
        </w:tc>
        <w:tc>
          <w:tcPr>
            <w:tcW w:w="1134" w:type="dxa"/>
            <w:shd w:val="clear" w:color="auto" w:fill="BDD6EE" w:themeFill="accent5" w:themeFillTint="66"/>
          </w:tcPr>
          <w:p w14:paraId="5A61954A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START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6CA92E1E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FINISH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14:paraId="315B26DE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LUNCH</w:t>
            </w:r>
          </w:p>
        </w:tc>
        <w:tc>
          <w:tcPr>
            <w:tcW w:w="1554" w:type="dxa"/>
            <w:shd w:val="clear" w:color="auto" w:fill="BDD6EE" w:themeFill="accent5" w:themeFillTint="66"/>
          </w:tcPr>
          <w:p w14:paraId="10EED0C4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BASIC HRS</w:t>
            </w:r>
          </w:p>
        </w:tc>
        <w:tc>
          <w:tcPr>
            <w:tcW w:w="1564" w:type="dxa"/>
            <w:shd w:val="clear" w:color="auto" w:fill="BDD6EE" w:themeFill="accent5" w:themeFillTint="66"/>
          </w:tcPr>
          <w:p w14:paraId="34CBB8EF" w14:textId="77777777" w:rsidR="00F35659" w:rsidRPr="00F80E33" w:rsidRDefault="00F35659" w:rsidP="00E626CB">
            <w:pPr>
              <w:rPr>
                <w:b/>
                <w:bCs/>
              </w:rPr>
            </w:pPr>
            <w:r w:rsidRPr="00F80E33">
              <w:rPr>
                <w:b/>
                <w:bCs/>
              </w:rPr>
              <w:t xml:space="preserve">  O/T 1.5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14:paraId="0682787A" w14:textId="77777777" w:rsidR="00F35659" w:rsidRPr="00F80E33" w:rsidRDefault="00F35659" w:rsidP="00E626CB">
            <w:pPr>
              <w:jc w:val="center"/>
              <w:rPr>
                <w:b/>
                <w:bCs/>
              </w:rPr>
            </w:pPr>
            <w:r w:rsidRPr="00F80E33">
              <w:rPr>
                <w:b/>
                <w:bCs/>
              </w:rPr>
              <w:t>O/T 2.0</w:t>
            </w:r>
          </w:p>
        </w:tc>
      </w:tr>
      <w:tr w:rsidR="00F35659" w14:paraId="31DAF7BB" w14:textId="77777777" w:rsidTr="00E626CB">
        <w:trPr>
          <w:trHeight w:val="414"/>
        </w:trPr>
        <w:tc>
          <w:tcPr>
            <w:tcW w:w="1606" w:type="dxa"/>
            <w:shd w:val="clear" w:color="auto" w:fill="auto"/>
          </w:tcPr>
          <w:p w14:paraId="06326539" w14:textId="673AB50B" w:rsidR="00F35659" w:rsidRPr="00F80E33" w:rsidRDefault="00AB2880" w:rsidP="00E626CB">
            <w:pPr>
              <w:rPr>
                <w:b/>
                <w:bCs/>
              </w:rPr>
            </w:pPr>
            <w:r>
              <w:rPr>
                <w:b/>
                <w:bCs/>
              </w:rPr>
              <w:t>November</w:t>
            </w:r>
          </w:p>
        </w:tc>
        <w:tc>
          <w:tcPr>
            <w:tcW w:w="4064" w:type="dxa"/>
            <w:shd w:val="clear" w:color="auto" w:fill="auto"/>
          </w:tcPr>
          <w:p w14:paraId="5661FD58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134" w:type="dxa"/>
            <w:shd w:val="clear" w:color="auto" w:fill="auto"/>
          </w:tcPr>
          <w:p w14:paraId="0840F74F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3F5C391D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418" w:type="dxa"/>
            <w:shd w:val="clear" w:color="auto" w:fill="auto"/>
          </w:tcPr>
          <w:p w14:paraId="5007D5D7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554" w:type="dxa"/>
            <w:shd w:val="clear" w:color="auto" w:fill="auto"/>
          </w:tcPr>
          <w:p w14:paraId="57A37DCF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564" w:type="dxa"/>
            <w:shd w:val="clear" w:color="auto" w:fill="auto"/>
          </w:tcPr>
          <w:p w14:paraId="361E4CD6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  <w:tc>
          <w:tcPr>
            <w:tcW w:w="1276" w:type="dxa"/>
            <w:shd w:val="clear" w:color="auto" w:fill="auto"/>
          </w:tcPr>
          <w:p w14:paraId="43767107" w14:textId="77777777" w:rsidR="00F35659" w:rsidRPr="00F80E33" w:rsidRDefault="00F35659" w:rsidP="00E626CB">
            <w:pPr>
              <w:rPr>
                <w:b/>
                <w:bCs/>
              </w:rPr>
            </w:pPr>
          </w:p>
        </w:tc>
      </w:tr>
      <w:tr w:rsidR="00F35659" w14:paraId="770BAF19" w14:textId="77777777" w:rsidTr="00E626CB">
        <w:trPr>
          <w:trHeight w:val="420"/>
        </w:trPr>
        <w:tc>
          <w:tcPr>
            <w:tcW w:w="1606" w:type="dxa"/>
          </w:tcPr>
          <w:p w14:paraId="385E80C6" w14:textId="0056B01E" w:rsidR="00F35659" w:rsidRDefault="00F35659" w:rsidP="00E626CB">
            <w:r>
              <w:t>Mon 1</w:t>
            </w:r>
            <w:r w:rsidR="00AB2880">
              <w:t>8</w:t>
            </w:r>
            <w:r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1C7EFC7B" w14:textId="5FDE4FD2" w:rsidR="00F35659" w:rsidRDefault="00F35659" w:rsidP="00E626CB"/>
        </w:tc>
        <w:tc>
          <w:tcPr>
            <w:tcW w:w="1134" w:type="dxa"/>
          </w:tcPr>
          <w:p w14:paraId="4EA8B846" w14:textId="6F850A4B" w:rsidR="00F35659" w:rsidRDefault="00F35659" w:rsidP="00E626CB"/>
        </w:tc>
        <w:tc>
          <w:tcPr>
            <w:tcW w:w="1276" w:type="dxa"/>
          </w:tcPr>
          <w:p w14:paraId="39B23B1C" w14:textId="5DE8D076" w:rsidR="00F35659" w:rsidRDefault="00F35659" w:rsidP="00E626CB"/>
        </w:tc>
        <w:tc>
          <w:tcPr>
            <w:tcW w:w="1418" w:type="dxa"/>
          </w:tcPr>
          <w:p w14:paraId="0592674F" w14:textId="77777777" w:rsidR="00F35659" w:rsidRDefault="00F35659" w:rsidP="00E626CB"/>
        </w:tc>
        <w:tc>
          <w:tcPr>
            <w:tcW w:w="1554" w:type="dxa"/>
          </w:tcPr>
          <w:p w14:paraId="5C91F5C6" w14:textId="47922A64" w:rsidR="00F35659" w:rsidRDefault="00F35659" w:rsidP="00E626CB"/>
        </w:tc>
        <w:tc>
          <w:tcPr>
            <w:tcW w:w="1564" w:type="dxa"/>
          </w:tcPr>
          <w:p w14:paraId="668E8FFC" w14:textId="77777777" w:rsidR="00F35659" w:rsidRDefault="00F35659" w:rsidP="00E626CB"/>
        </w:tc>
        <w:tc>
          <w:tcPr>
            <w:tcW w:w="1276" w:type="dxa"/>
          </w:tcPr>
          <w:p w14:paraId="06369556" w14:textId="77777777" w:rsidR="00F35659" w:rsidRDefault="00F35659" w:rsidP="00E626CB"/>
        </w:tc>
      </w:tr>
      <w:tr w:rsidR="00F35659" w14:paraId="1A271BC6" w14:textId="77777777" w:rsidTr="00E626CB">
        <w:trPr>
          <w:trHeight w:val="413"/>
        </w:trPr>
        <w:tc>
          <w:tcPr>
            <w:tcW w:w="1606" w:type="dxa"/>
          </w:tcPr>
          <w:p w14:paraId="16494E64" w14:textId="542AB64A" w:rsidR="00F35659" w:rsidRDefault="00F35659" w:rsidP="00E626CB">
            <w:r>
              <w:t xml:space="preserve">Tues </w:t>
            </w:r>
            <w:r w:rsidR="00C92E01">
              <w:t>1</w:t>
            </w:r>
            <w:r w:rsidR="00AB2880">
              <w:t>9</w:t>
            </w:r>
            <w:r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155112FF" w14:textId="77777777" w:rsidR="00F35659" w:rsidRDefault="00F35659" w:rsidP="00E626CB"/>
        </w:tc>
        <w:tc>
          <w:tcPr>
            <w:tcW w:w="1134" w:type="dxa"/>
          </w:tcPr>
          <w:p w14:paraId="62526ABF" w14:textId="77777777" w:rsidR="00F35659" w:rsidRDefault="00F35659" w:rsidP="00E626CB"/>
        </w:tc>
        <w:tc>
          <w:tcPr>
            <w:tcW w:w="1276" w:type="dxa"/>
          </w:tcPr>
          <w:p w14:paraId="0ED5FE60" w14:textId="77777777" w:rsidR="00F35659" w:rsidRDefault="00F35659" w:rsidP="00E626CB"/>
        </w:tc>
        <w:tc>
          <w:tcPr>
            <w:tcW w:w="1418" w:type="dxa"/>
          </w:tcPr>
          <w:p w14:paraId="428C6C50" w14:textId="77777777" w:rsidR="00F35659" w:rsidRDefault="00F35659" w:rsidP="00E626CB"/>
        </w:tc>
        <w:tc>
          <w:tcPr>
            <w:tcW w:w="1554" w:type="dxa"/>
          </w:tcPr>
          <w:p w14:paraId="2023FED3" w14:textId="77777777" w:rsidR="00F35659" w:rsidRDefault="00F35659" w:rsidP="00E626CB"/>
        </w:tc>
        <w:tc>
          <w:tcPr>
            <w:tcW w:w="1564" w:type="dxa"/>
          </w:tcPr>
          <w:p w14:paraId="1FF39C40" w14:textId="77777777" w:rsidR="00F35659" w:rsidRDefault="00F35659" w:rsidP="00E626CB"/>
        </w:tc>
        <w:tc>
          <w:tcPr>
            <w:tcW w:w="1276" w:type="dxa"/>
          </w:tcPr>
          <w:p w14:paraId="5FBE148C" w14:textId="77777777" w:rsidR="00F35659" w:rsidRDefault="00F35659" w:rsidP="00E626CB"/>
        </w:tc>
      </w:tr>
      <w:tr w:rsidR="00F35659" w14:paraId="5C50BBC5" w14:textId="77777777" w:rsidTr="00E626CB">
        <w:trPr>
          <w:trHeight w:val="419"/>
        </w:trPr>
        <w:tc>
          <w:tcPr>
            <w:tcW w:w="1606" w:type="dxa"/>
          </w:tcPr>
          <w:p w14:paraId="69613765" w14:textId="081A37A8" w:rsidR="00F35659" w:rsidRPr="005D65DC" w:rsidRDefault="00F35659" w:rsidP="00E626CB">
            <w:r>
              <w:t xml:space="preserve">Wed </w:t>
            </w:r>
            <w:r w:rsidR="00AB2880">
              <w:t>20</w:t>
            </w:r>
            <w:r w:rsidR="00C92E01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51970DEF" w14:textId="77777777" w:rsidR="00F35659" w:rsidRDefault="00F35659" w:rsidP="00E626CB"/>
        </w:tc>
        <w:tc>
          <w:tcPr>
            <w:tcW w:w="1134" w:type="dxa"/>
          </w:tcPr>
          <w:p w14:paraId="2AFE6769" w14:textId="77777777" w:rsidR="00F35659" w:rsidRDefault="00F35659" w:rsidP="00E626CB"/>
        </w:tc>
        <w:tc>
          <w:tcPr>
            <w:tcW w:w="1276" w:type="dxa"/>
          </w:tcPr>
          <w:p w14:paraId="7CD1FBF6" w14:textId="77777777" w:rsidR="00F35659" w:rsidRDefault="00F35659" w:rsidP="00E626CB"/>
        </w:tc>
        <w:tc>
          <w:tcPr>
            <w:tcW w:w="1418" w:type="dxa"/>
          </w:tcPr>
          <w:p w14:paraId="1EBBFDE3" w14:textId="77777777" w:rsidR="00F35659" w:rsidRDefault="00F35659" w:rsidP="00E626CB"/>
        </w:tc>
        <w:tc>
          <w:tcPr>
            <w:tcW w:w="1554" w:type="dxa"/>
          </w:tcPr>
          <w:p w14:paraId="2D07A823" w14:textId="77777777" w:rsidR="00F35659" w:rsidRDefault="00F35659" w:rsidP="00E626CB"/>
        </w:tc>
        <w:tc>
          <w:tcPr>
            <w:tcW w:w="1564" w:type="dxa"/>
          </w:tcPr>
          <w:p w14:paraId="19CA02CF" w14:textId="77777777" w:rsidR="00F35659" w:rsidRDefault="00F35659" w:rsidP="00E626CB"/>
        </w:tc>
        <w:tc>
          <w:tcPr>
            <w:tcW w:w="1276" w:type="dxa"/>
          </w:tcPr>
          <w:p w14:paraId="75DA8C99" w14:textId="77777777" w:rsidR="00F35659" w:rsidRDefault="00F35659" w:rsidP="00E626CB"/>
        </w:tc>
      </w:tr>
      <w:tr w:rsidR="00F35659" w14:paraId="27C48A93" w14:textId="77777777" w:rsidTr="00E626CB">
        <w:trPr>
          <w:trHeight w:val="410"/>
        </w:trPr>
        <w:tc>
          <w:tcPr>
            <w:tcW w:w="1606" w:type="dxa"/>
          </w:tcPr>
          <w:p w14:paraId="20406DE1" w14:textId="208CA5BC" w:rsidR="00F35659" w:rsidRDefault="00F35659" w:rsidP="00E626CB">
            <w:r>
              <w:t xml:space="preserve">Thurs </w:t>
            </w:r>
            <w:r w:rsidR="00AB2880">
              <w:t>21</w:t>
            </w:r>
            <w:r w:rsidR="00AB2880" w:rsidRPr="00AB2880">
              <w:rPr>
                <w:vertAlign w:val="superscript"/>
              </w:rPr>
              <w:t>st</w:t>
            </w:r>
            <w:r w:rsidR="00AB2880">
              <w:t xml:space="preserve"> 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62C40722" w14:textId="177236C0" w:rsidR="00F35659" w:rsidRPr="00656DCD" w:rsidRDefault="00F35659" w:rsidP="00E626CB"/>
        </w:tc>
        <w:tc>
          <w:tcPr>
            <w:tcW w:w="1134" w:type="dxa"/>
          </w:tcPr>
          <w:p w14:paraId="15529E9D" w14:textId="4D710AE8" w:rsidR="00F35659" w:rsidRDefault="00F35659" w:rsidP="00E626CB"/>
        </w:tc>
        <w:tc>
          <w:tcPr>
            <w:tcW w:w="1276" w:type="dxa"/>
          </w:tcPr>
          <w:p w14:paraId="1D9B98CC" w14:textId="04BC3230" w:rsidR="00F35659" w:rsidRDefault="00F35659" w:rsidP="00E626CB"/>
        </w:tc>
        <w:tc>
          <w:tcPr>
            <w:tcW w:w="1418" w:type="dxa"/>
          </w:tcPr>
          <w:p w14:paraId="75418094" w14:textId="77777777" w:rsidR="00F35659" w:rsidRDefault="00F35659" w:rsidP="00E626CB"/>
        </w:tc>
        <w:tc>
          <w:tcPr>
            <w:tcW w:w="1554" w:type="dxa"/>
          </w:tcPr>
          <w:p w14:paraId="6CEEAFFD" w14:textId="42DE0EFD" w:rsidR="00F35659" w:rsidRDefault="00F35659" w:rsidP="00E626CB"/>
        </w:tc>
        <w:tc>
          <w:tcPr>
            <w:tcW w:w="1564" w:type="dxa"/>
          </w:tcPr>
          <w:p w14:paraId="1BE2716D" w14:textId="77777777" w:rsidR="00F35659" w:rsidRDefault="00F35659" w:rsidP="00E626CB"/>
        </w:tc>
        <w:tc>
          <w:tcPr>
            <w:tcW w:w="1276" w:type="dxa"/>
          </w:tcPr>
          <w:p w14:paraId="59262775" w14:textId="77777777" w:rsidR="00F35659" w:rsidRDefault="00F35659" w:rsidP="00E626CB"/>
        </w:tc>
      </w:tr>
      <w:tr w:rsidR="00F35659" w14:paraId="4B070B0E" w14:textId="77777777" w:rsidTr="00E626CB">
        <w:trPr>
          <w:trHeight w:val="417"/>
        </w:trPr>
        <w:tc>
          <w:tcPr>
            <w:tcW w:w="1606" w:type="dxa"/>
          </w:tcPr>
          <w:p w14:paraId="3A04DF6D" w14:textId="58D59E31" w:rsidR="00F35659" w:rsidRDefault="00F35659" w:rsidP="00E626CB">
            <w:r>
              <w:t xml:space="preserve">Fri </w:t>
            </w:r>
            <w:r w:rsidR="00AB2880">
              <w:t>22</w:t>
            </w:r>
            <w:r w:rsidR="00AB2880" w:rsidRPr="00AB2880">
              <w:rPr>
                <w:vertAlign w:val="superscript"/>
              </w:rPr>
              <w:t>nd</w:t>
            </w:r>
            <w:r w:rsidR="00AB2880">
              <w:t xml:space="preserve"> </w:t>
            </w:r>
          </w:p>
        </w:tc>
        <w:tc>
          <w:tcPr>
            <w:tcW w:w="4064" w:type="dxa"/>
          </w:tcPr>
          <w:p w14:paraId="67FC3103" w14:textId="7B9DCB16" w:rsidR="00F35659" w:rsidRDefault="00F35659" w:rsidP="00E626CB"/>
        </w:tc>
        <w:tc>
          <w:tcPr>
            <w:tcW w:w="1134" w:type="dxa"/>
          </w:tcPr>
          <w:p w14:paraId="50F126D1" w14:textId="6654A65F" w:rsidR="00F35659" w:rsidRDefault="00F35659" w:rsidP="00E626CB"/>
        </w:tc>
        <w:tc>
          <w:tcPr>
            <w:tcW w:w="1276" w:type="dxa"/>
          </w:tcPr>
          <w:p w14:paraId="4E6AFAE3" w14:textId="680D6E7D" w:rsidR="00F35659" w:rsidRDefault="00F35659" w:rsidP="00E626CB"/>
        </w:tc>
        <w:tc>
          <w:tcPr>
            <w:tcW w:w="1418" w:type="dxa"/>
          </w:tcPr>
          <w:p w14:paraId="7927C3EF" w14:textId="77777777" w:rsidR="00F35659" w:rsidRDefault="00F35659" w:rsidP="00E626CB"/>
        </w:tc>
        <w:tc>
          <w:tcPr>
            <w:tcW w:w="1554" w:type="dxa"/>
          </w:tcPr>
          <w:p w14:paraId="05949021" w14:textId="5BF1D88D" w:rsidR="00F35659" w:rsidRDefault="00F35659" w:rsidP="00E626CB"/>
        </w:tc>
        <w:tc>
          <w:tcPr>
            <w:tcW w:w="1564" w:type="dxa"/>
          </w:tcPr>
          <w:p w14:paraId="2F69EF79" w14:textId="77777777" w:rsidR="00F35659" w:rsidRDefault="00F35659" w:rsidP="00E626CB"/>
        </w:tc>
        <w:tc>
          <w:tcPr>
            <w:tcW w:w="1276" w:type="dxa"/>
          </w:tcPr>
          <w:p w14:paraId="0E14B240" w14:textId="77777777" w:rsidR="00F35659" w:rsidRDefault="00F35659" w:rsidP="00E626CB"/>
        </w:tc>
      </w:tr>
      <w:tr w:rsidR="00F35659" w14:paraId="3294BE01" w14:textId="77777777" w:rsidTr="00E626CB">
        <w:trPr>
          <w:trHeight w:val="423"/>
        </w:trPr>
        <w:tc>
          <w:tcPr>
            <w:tcW w:w="1606" w:type="dxa"/>
          </w:tcPr>
          <w:p w14:paraId="683FEEB3" w14:textId="4EF9EBF4" w:rsidR="00F35659" w:rsidRDefault="00F35659" w:rsidP="00E626CB">
            <w:r>
              <w:t xml:space="preserve">Sat </w:t>
            </w:r>
            <w:r w:rsidR="00AB2880">
              <w:t>23</w:t>
            </w:r>
            <w:r w:rsidR="00AB2880" w:rsidRPr="00AB2880">
              <w:rPr>
                <w:vertAlign w:val="superscript"/>
              </w:rPr>
              <w:t>rd</w:t>
            </w:r>
            <w:r w:rsidR="00AB2880">
              <w:t xml:space="preserve"> </w:t>
            </w:r>
          </w:p>
        </w:tc>
        <w:tc>
          <w:tcPr>
            <w:tcW w:w="4064" w:type="dxa"/>
          </w:tcPr>
          <w:p w14:paraId="77B54854" w14:textId="77777777" w:rsidR="00F35659" w:rsidRDefault="00F35659" w:rsidP="00E626CB"/>
        </w:tc>
        <w:tc>
          <w:tcPr>
            <w:tcW w:w="1134" w:type="dxa"/>
          </w:tcPr>
          <w:p w14:paraId="00A4AFA9" w14:textId="77777777" w:rsidR="00F35659" w:rsidRDefault="00F35659" w:rsidP="00E626CB"/>
        </w:tc>
        <w:tc>
          <w:tcPr>
            <w:tcW w:w="1276" w:type="dxa"/>
          </w:tcPr>
          <w:p w14:paraId="48F3A4A9" w14:textId="77777777" w:rsidR="00F35659" w:rsidRDefault="00F35659" w:rsidP="00E626CB"/>
        </w:tc>
        <w:tc>
          <w:tcPr>
            <w:tcW w:w="1418" w:type="dxa"/>
          </w:tcPr>
          <w:p w14:paraId="4600BF10" w14:textId="77777777" w:rsidR="00F35659" w:rsidRDefault="00F35659" w:rsidP="00E626CB"/>
        </w:tc>
        <w:tc>
          <w:tcPr>
            <w:tcW w:w="1554" w:type="dxa"/>
          </w:tcPr>
          <w:p w14:paraId="25AE9BAF" w14:textId="77777777" w:rsidR="00F35659" w:rsidRDefault="00F35659" w:rsidP="00E626CB"/>
        </w:tc>
        <w:tc>
          <w:tcPr>
            <w:tcW w:w="1564" w:type="dxa"/>
          </w:tcPr>
          <w:p w14:paraId="36975E5E" w14:textId="77777777" w:rsidR="00F35659" w:rsidRDefault="00F35659" w:rsidP="00E626CB"/>
        </w:tc>
        <w:tc>
          <w:tcPr>
            <w:tcW w:w="1276" w:type="dxa"/>
          </w:tcPr>
          <w:p w14:paraId="680C1529" w14:textId="77777777" w:rsidR="00F35659" w:rsidRDefault="00F35659" w:rsidP="00E626CB"/>
        </w:tc>
      </w:tr>
      <w:tr w:rsidR="00F35659" w14:paraId="3C7AA38A" w14:textId="77777777" w:rsidTr="00E626CB">
        <w:trPr>
          <w:trHeight w:val="400"/>
        </w:trPr>
        <w:tc>
          <w:tcPr>
            <w:tcW w:w="1606" w:type="dxa"/>
          </w:tcPr>
          <w:p w14:paraId="0F4A0CB9" w14:textId="1C805ED6" w:rsidR="00F35659" w:rsidRDefault="00F35659" w:rsidP="00E626CB">
            <w:r>
              <w:t xml:space="preserve">Sun </w:t>
            </w:r>
            <w:r w:rsidR="00CD2908">
              <w:t>2</w:t>
            </w:r>
            <w:r w:rsidR="00AB2880">
              <w:t>4</w:t>
            </w:r>
            <w:r w:rsidR="00CD2908" w:rsidRPr="00CD2908">
              <w:rPr>
                <w:vertAlign w:val="superscript"/>
              </w:rPr>
              <w:t>th</w:t>
            </w:r>
            <w:r w:rsidR="00CD2908">
              <w:t xml:space="preserve"> </w:t>
            </w:r>
          </w:p>
        </w:tc>
        <w:tc>
          <w:tcPr>
            <w:tcW w:w="4064" w:type="dxa"/>
          </w:tcPr>
          <w:p w14:paraId="26D6DF50" w14:textId="77777777" w:rsidR="00F35659" w:rsidRDefault="00F35659" w:rsidP="00E626CB"/>
        </w:tc>
        <w:tc>
          <w:tcPr>
            <w:tcW w:w="1134" w:type="dxa"/>
          </w:tcPr>
          <w:p w14:paraId="1C41CC31" w14:textId="77777777" w:rsidR="00F35659" w:rsidRDefault="00F35659" w:rsidP="00E626CB"/>
        </w:tc>
        <w:tc>
          <w:tcPr>
            <w:tcW w:w="1276" w:type="dxa"/>
          </w:tcPr>
          <w:p w14:paraId="23433C42" w14:textId="77777777" w:rsidR="00F35659" w:rsidRDefault="00F35659" w:rsidP="00E626CB"/>
        </w:tc>
        <w:tc>
          <w:tcPr>
            <w:tcW w:w="1418" w:type="dxa"/>
          </w:tcPr>
          <w:p w14:paraId="656B7C40" w14:textId="77777777" w:rsidR="00F35659" w:rsidRDefault="00F35659" w:rsidP="00E626CB"/>
        </w:tc>
        <w:tc>
          <w:tcPr>
            <w:tcW w:w="1554" w:type="dxa"/>
          </w:tcPr>
          <w:p w14:paraId="678AA001" w14:textId="77777777" w:rsidR="00F35659" w:rsidRDefault="00F35659" w:rsidP="00E626CB"/>
        </w:tc>
        <w:tc>
          <w:tcPr>
            <w:tcW w:w="1564" w:type="dxa"/>
          </w:tcPr>
          <w:p w14:paraId="4C2930C3" w14:textId="77777777" w:rsidR="00F35659" w:rsidRDefault="00F35659" w:rsidP="00E626CB"/>
        </w:tc>
        <w:tc>
          <w:tcPr>
            <w:tcW w:w="1276" w:type="dxa"/>
          </w:tcPr>
          <w:p w14:paraId="63407FFB" w14:textId="77777777" w:rsidR="00F35659" w:rsidRDefault="00F35659" w:rsidP="00E626CB"/>
        </w:tc>
      </w:tr>
      <w:tr w:rsidR="00F35659" w14:paraId="4787DA2F" w14:textId="77777777" w:rsidTr="00E626CB">
        <w:trPr>
          <w:trHeight w:val="448"/>
        </w:trPr>
        <w:tc>
          <w:tcPr>
            <w:tcW w:w="1606" w:type="dxa"/>
          </w:tcPr>
          <w:p w14:paraId="47E0B96D" w14:textId="1F7B73C8" w:rsidR="00F35659" w:rsidRDefault="00F35659" w:rsidP="00E626CB"/>
        </w:tc>
        <w:tc>
          <w:tcPr>
            <w:tcW w:w="4064" w:type="dxa"/>
          </w:tcPr>
          <w:p w14:paraId="133671B4" w14:textId="77777777" w:rsidR="00F35659" w:rsidRDefault="00F35659" w:rsidP="00E626CB"/>
        </w:tc>
        <w:tc>
          <w:tcPr>
            <w:tcW w:w="1134" w:type="dxa"/>
          </w:tcPr>
          <w:p w14:paraId="2AB4B778" w14:textId="77777777" w:rsidR="00F35659" w:rsidRDefault="00F35659" w:rsidP="00E626CB"/>
        </w:tc>
        <w:tc>
          <w:tcPr>
            <w:tcW w:w="1276" w:type="dxa"/>
          </w:tcPr>
          <w:p w14:paraId="71EF4F75" w14:textId="77777777" w:rsidR="00F35659" w:rsidRDefault="00F35659" w:rsidP="00E626CB"/>
        </w:tc>
        <w:tc>
          <w:tcPr>
            <w:tcW w:w="1418" w:type="dxa"/>
          </w:tcPr>
          <w:p w14:paraId="04C825AE" w14:textId="77777777" w:rsidR="00F35659" w:rsidRDefault="00F35659" w:rsidP="00E626CB"/>
        </w:tc>
        <w:tc>
          <w:tcPr>
            <w:tcW w:w="1554" w:type="dxa"/>
          </w:tcPr>
          <w:p w14:paraId="0D5A4687" w14:textId="2D55DE8C" w:rsidR="00F35659" w:rsidRDefault="00F35659" w:rsidP="00E626CB"/>
        </w:tc>
        <w:tc>
          <w:tcPr>
            <w:tcW w:w="1564" w:type="dxa"/>
          </w:tcPr>
          <w:p w14:paraId="5B505300" w14:textId="77777777" w:rsidR="00F35659" w:rsidRDefault="00F35659" w:rsidP="00E626CB"/>
        </w:tc>
        <w:tc>
          <w:tcPr>
            <w:tcW w:w="1276" w:type="dxa"/>
          </w:tcPr>
          <w:p w14:paraId="338D1C6A" w14:textId="77777777" w:rsidR="00F35659" w:rsidRDefault="00F35659" w:rsidP="00E626CB"/>
        </w:tc>
      </w:tr>
      <w:tr w:rsidR="00F35659" w14:paraId="63BCAA47" w14:textId="77777777" w:rsidTr="00E626CB">
        <w:trPr>
          <w:trHeight w:val="448"/>
        </w:trPr>
        <w:tc>
          <w:tcPr>
            <w:tcW w:w="1606" w:type="dxa"/>
          </w:tcPr>
          <w:p w14:paraId="41CA2872" w14:textId="7A72940D" w:rsidR="00F35659" w:rsidRDefault="00AB2880" w:rsidP="00E626CB">
            <w:r>
              <w:t>Total Basic</w:t>
            </w:r>
          </w:p>
        </w:tc>
        <w:tc>
          <w:tcPr>
            <w:tcW w:w="4064" w:type="dxa"/>
          </w:tcPr>
          <w:p w14:paraId="037E826C" w14:textId="77777777" w:rsidR="00F35659" w:rsidRDefault="00F35659" w:rsidP="00E626CB"/>
        </w:tc>
        <w:tc>
          <w:tcPr>
            <w:tcW w:w="1134" w:type="dxa"/>
          </w:tcPr>
          <w:p w14:paraId="275E1704" w14:textId="77777777" w:rsidR="00F35659" w:rsidRDefault="00F35659" w:rsidP="00E626CB"/>
        </w:tc>
        <w:tc>
          <w:tcPr>
            <w:tcW w:w="1276" w:type="dxa"/>
          </w:tcPr>
          <w:p w14:paraId="5FA5CD9E" w14:textId="77777777" w:rsidR="00F35659" w:rsidRDefault="00F35659" w:rsidP="00E626CB"/>
        </w:tc>
        <w:tc>
          <w:tcPr>
            <w:tcW w:w="1418" w:type="dxa"/>
          </w:tcPr>
          <w:p w14:paraId="76CE0614" w14:textId="77777777" w:rsidR="00F35659" w:rsidRDefault="00F35659" w:rsidP="00E626CB"/>
        </w:tc>
        <w:tc>
          <w:tcPr>
            <w:tcW w:w="1554" w:type="dxa"/>
          </w:tcPr>
          <w:p w14:paraId="58CC2BBE" w14:textId="77777777" w:rsidR="00F35659" w:rsidRDefault="00F35659" w:rsidP="00E626CB"/>
        </w:tc>
        <w:tc>
          <w:tcPr>
            <w:tcW w:w="1564" w:type="dxa"/>
          </w:tcPr>
          <w:p w14:paraId="2BB7093E" w14:textId="77777777" w:rsidR="00F35659" w:rsidRDefault="00F35659" w:rsidP="00E626CB"/>
        </w:tc>
        <w:tc>
          <w:tcPr>
            <w:tcW w:w="1276" w:type="dxa"/>
          </w:tcPr>
          <w:p w14:paraId="27EA549C" w14:textId="77777777" w:rsidR="00F35659" w:rsidRDefault="00F35659" w:rsidP="00E626CB"/>
        </w:tc>
      </w:tr>
      <w:tr w:rsidR="00F35659" w14:paraId="641551A6" w14:textId="77777777" w:rsidTr="00E626CB">
        <w:trPr>
          <w:trHeight w:val="448"/>
        </w:trPr>
        <w:tc>
          <w:tcPr>
            <w:tcW w:w="1606" w:type="dxa"/>
          </w:tcPr>
          <w:p w14:paraId="57DD5C2E" w14:textId="33613B84" w:rsidR="00F35659" w:rsidRDefault="00AB2880" w:rsidP="00E626CB">
            <w:r>
              <w:t>Overtime hrs</w:t>
            </w:r>
          </w:p>
        </w:tc>
        <w:tc>
          <w:tcPr>
            <w:tcW w:w="4064" w:type="dxa"/>
          </w:tcPr>
          <w:p w14:paraId="62262A40" w14:textId="77777777" w:rsidR="00F35659" w:rsidRDefault="00F35659" w:rsidP="00E626CB"/>
        </w:tc>
        <w:tc>
          <w:tcPr>
            <w:tcW w:w="1134" w:type="dxa"/>
          </w:tcPr>
          <w:p w14:paraId="6D2FB569" w14:textId="77777777" w:rsidR="00F35659" w:rsidRDefault="00F35659" w:rsidP="00E626CB"/>
        </w:tc>
        <w:tc>
          <w:tcPr>
            <w:tcW w:w="1276" w:type="dxa"/>
          </w:tcPr>
          <w:p w14:paraId="5A4F6704" w14:textId="77777777" w:rsidR="00F35659" w:rsidRDefault="00F35659" w:rsidP="00E626CB"/>
        </w:tc>
        <w:tc>
          <w:tcPr>
            <w:tcW w:w="1418" w:type="dxa"/>
          </w:tcPr>
          <w:p w14:paraId="332FF79E" w14:textId="77777777" w:rsidR="00F35659" w:rsidRDefault="00F35659" w:rsidP="00E626CB"/>
        </w:tc>
        <w:tc>
          <w:tcPr>
            <w:tcW w:w="1554" w:type="dxa"/>
          </w:tcPr>
          <w:p w14:paraId="523B4934" w14:textId="77777777" w:rsidR="00F35659" w:rsidRDefault="00F35659" w:rsidP="00E626CB"/>
        </w:tc>
        <w:tc>
          <w:tcPr>
            <w:tcW w:w="1564" w:type="dxa"/>
          </w:tcPr>
          <w:p w14:paraId="477443CE" w14:textId="77777777" w:rsidR="00F35659" w:rsidRDefault="00F35659" w:rsidP="00E626CB"/>
        </w:tc>
        <w:tc>
          <w:tcPr>
            <w:tcW w:w="1276" w:type="dxa"/>
          </w:tcPr>
          <w:p w14:paraId="525A0F99" w14:textId="77777777" w:rsidR="00F35659" w:rsidRDefault="00F35659" w:rsidP="00E626CB"/>
        </w:tc>
      </w:tr>
      <w:tr w:rsidR="00F35659" w14:paraId="72F996C9" w14:textId="77777777" w:rsidTr="00E626CB">
        <w:trPr>
          <w:trHeight w:val="402"/>
        </w:trPr>
        <w:tc>
          <w:tcPr>
            <w:tcW w:w="1606" w:type="dxa"/>
          </w:tcPr>
          <w:p w14:paraId="20EA2AD1" w14:textId="77777777" w:rsidR="00F35659" w:rsidRDefault="00F35659" w:rsidP="00E626CB"/>
        </w:tc>
        <w:tc>
          <w:tcPr>
            <w:tcW w:w="4064" w:type="dxa"/>
          </w:tcPr>
          <w:p w14:paraId="527961C7" w14:textId="77777777" w:rsidR="00F35659" w:rsidRDefault="00F35659" w:rsidP="00E626CB"/>
        </w:tc>
        <w:tc>
          <w:tcPr>
            <w:tcW w:w="1134" w:type="dxa"/>
          </w:tcPr>
          <w:p w14:paraId="15A8DE92" w14:textId="77777777" w:rsidR="00F35659" w:rsidRDefault="00F35659" w:rsidP="00E626CB"/>
        </w:tc>
        <w:tc>
          <w:tcPr>
            <w:tcW w:w="1276" w:type="dxa"/>
          </w:tcPr>
          <w:p w14:paraId="0A6F4143" w14:textId="77777777" w:rsidR="00F35659" w:rsidRDefault="00F35659" w:rsidP="00E626CB"/>
        </w:tc>
        <w:tc>
          <w:tcPr>
            <w:tcW w:w="1418" w:type="dxa"/>
          </w:tcPr>
          <w:p w14:paraId="69275FFC" w14:textId="77777777" w:rsidR="00F35659" w:rsidRDefault="00F35659" w:rsidP="00E626CB"/>
        </w:tc>
        <w:tc>
          <w:tcPr>
            <w:tcW w:w="1554" w:type="dxa"/>
          </w:tcPr>
          <w:p w14:paraId="269A2CAD" w14:textId="77777777" w:rsidR="00F35659" w:rsidRDefault="00F35659" w:rsidP="00E626CB"/>
        </w:tc>
        <w:tc>
          <w:tcPr>
            <w:tcW w:w="1564" w:type="dxa"/>
          </w:tcPr>
          <w:p w14:paraId="03B0B26E" w14:textId="77777777" w:rsidR="00F35659" w:rsidRDefault="00F35659" w:rsidP="00E626CB"/>
        </w:tc>
        <w:tc>
          <w:tcPr>
            <w:tcW w:w="1276" w:type="dxa"/>
          </w:tcPr>
          <w:p w14:paraId="2CB9E7AD" w14:textId="77777777" w:rsidR="00F35659" w:rsidRDefault="00F35659" w:rsidP="00E626CB"/>
        </w:tc>
      </w:tr>
      <w:tr w:rsidR="00F35659" w14:paraId="27034605" w14:textId="77777777" w:rsidTr="00E626CB">
        <w:trPr>
          <w:trHeight w:val="483"/>
        </w:trPr>
        <w:tc>
          <w:tcPr>
            <w:tcW w:w="1606" w:type="dxa"/>
          </w:tcPr>
          <w:p w14:paraId="6C1A8D09" w14:textId="77777777" w:rsidR="00F35659" w:rsidRDefault="00F35659" w:rsidP="00E626CB"/>
        </w:tc>
        <w:tc>
          <w:tcPr>
            <w:tcW w:w="4064" w:type="dxa"/>
          </w:tcPr>
          <w:p w14:paraId="51A18163" w14:textId="77777777" w:rsidR="00F35659" w:rsidRDefault="00F35659" w:rsidP="00E626CB">
            <w:r>
              <w:t xml:space="preserve">Please hand timesheet in the following Mon each week thank you </w:t>
            </w:r>
          </w:p>
        </w:tc>
        <w:tc>
          <w:tcPr>
            <w:tcW w:w="1134" w:type="dxa"/>
          </w:tcPr>
          <w:p w14:paraId="3BED9B31" w14:textId="77777777" w:rsidR="00F35659" w:rsidRDefault="00F35659" w:rsidP="00E626CB"/>
        </w:tc>
        <w:tc>
          <w:tcPr>
            <w:tcW w:w="1276" w:type="dxa"/>
          </w:tcPr>
          <w:p w14:paraId="256773AE" w14:textId="77777777" w:rsidR="00F35659" w:rsidRDefault="00F35659" w:rsidP="00E626CB"/>
        </w:tc>
        <w:tc>
          <w:tcPr>
            <w:tcW w:w="1418" w:type="dxa"/>
          </w:tcPr>
          <w:p w14:paraId="0CCD9BA0" w14:textId="77777777" w:rsidR="00F35659" w:rsidRDefault="00F35659" w:rsidP="00E626CB"/>
        </w:tc>
        <w:tc>
          <w:tcPr>
            <w:tcW w:w="1554" w:type="dxa"/>
          </w:tcPr>
          <w:p w14:paraId="46D8128E" w14:textId="77777777" w:rsidR="00F35659" w:rsidRDefault="00F35659" w:rsidP="00E626CB"/>
        </w:tc>
        <w:tc>
          <w:tcPr>
            <w:tcW w:w="1564" w:type="dxa"/>
          </w:tcPr>
          <w:p w14:paraId="6A4CABB9" w14:textId="77777777" w:rsidR="00F35659" w:rsidRDefault="00F35659" w:rsidP="00E626CB"/>
        </w:tc>
        <w:tc>
          <w:tcPr>
            <w:tcW w:w="1276" w:type="dxa"/>
          </w:tcPr>
          <w:p w14:paraId="1A64C5C1" w14:textId="77777777" w:rsidR="00F35659" w:rsidRDefault="00F35659" w:rsidP="00E626CB"/>
        </w:tc>
      </w:tr>
    </w:tbl>
    <w:p w14:paraId="43A1FD8A" w14:textId="77777777" w:rsidR="00F35659" w:rsidRDefault="00F35659" w:rsidP="00F35659">
      <w:pPr>
        <w:rPr>
          <w:b/>
          <w:bCs/>
          <w:sz w:val="40"/>
          <w:szCs w:val="40"/>
          <w:u w:val="single"/>
        </w:rPr>
      </w:pPr>
    </w:p>
    <w:p w14:paraId="38887B2A" w14:textId="77777777" w:rsidR="00F35659" w:rsidRPr="008D2AF3" w:rsidRDefault="00F35659" w:rsidP="00F35659">
      <w:pPr>
        <w:jc w:val="center"/>
        <w:rPr>
          <w:b/>
          <w:bCs/>
          <w:sz w:val="36"/>
          <w:szCs w:val="36"/>
          <w:u w:val="single"/>
        </w:rPr>
      </w:pPr>
      <w:r w:rsidRPr="008D2AF3">
        <w:rPr>
          <w:b/>
          <w:bCs/>
          <w:sz w:val="36"/>
          <w:szCs w:val="36"/>
          <w:u w:val="single"/>
        </w:rPr>
        <w:t>GMT ELECTRICAL SERVICES LTD – WEEKLY TIMESHEET</w:t>
      </w:r>
    </w:p>
    <w:p w14:paraId="66E9C08A" w14:textId="77777777" w:rsidR="00F35659" w:rsidRDefault="00F35659" w:rsidP="00F35659">
      <w:pPr>
        <w:rPr>
          <w:b/>
          <w:bCs/>
          <w:sz w:val="40"/>
          <w:szCs w:val="40"/>
          <w:u w:val="single"/>
        </w:rPr>
      </w:pPr>
    </w:p>
    <w:p w14:paraId="308C5682" w14:textId="14A27AFD" w:rsidR="00F35659" w:rsidRPr="00F80E33" w:rsidRDefault="00F35659" w:rsidP="00F35659">
      <w:pPr>
        <w:rPr>
          <w:b/>
          <w:bCs/>
          <w:i/>
          <w:iCs/>
          <w:sz w:val="32"/>
          <w:szCs w:val="32"/>
        </w:rPr>
      </w:pPr>
      <w:r w:rsidRPr="00F80E33">
        <w:rPr>
          <w:b/>
          <w:bCs/>
          <w:sz w:val="32"/>
          <w:szCs w:val="32"/>
          <w:u w:val="single"/>
        </w:rPr>
        <w:t>Week Beginning</w:t>
      </w:r>
      <w:r>
        <w:rPr>
          <w:b/>
          <w:bCs/>
          <w:sz w:val="32"/>
          <w:szCs w:val="32"/>
        </w:rPr>
        <w:t xml:space="preserve"> </w:t>
      </w:r>
      <w:r w:rsidR="0011458F">
        <w:rPr>
          <w:b/>
          <w:bCs/>
          <w:sz w:val="32"/>
          <w:szCs w:val="32"/>
        </w:rPr>
        <w:t>1</w:t>
      </w:r>
      <w:r w:rsidR="00AB2880">
        <w:rPr>
          <w:b/>
          <w:bCs/>
          <w:sz w:val="32"/>
          <w:szCs w:val="32"/>
        </w:rPr>
        <w:t>8</w:t>
      </w:r>
      <w:r w:rsidRPr="00823880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</w:t>
      </w:r>
      <w:r w:rsidR="00AB2880">
        <w:rPr>
          <w:b/>
          <w:bCs/>
          <w:sz w:val="32"/>
          <w:szCs w:val="32"/>
        </w:rPr>
        <w:t>November</w:t>
      </w:r>
      <w:r w:rsidRPr="00F80E33">
        <w:rPr>
          <w:b/>
          <w:bCs/>
          <w:sz w:val="32"/>
          <w:szCs w:val="32"/>
        </w:rPr>
        <w:t xml:space="preserve">    </w:t>
      </w:r>
      <w:r>
        <w:rPr>
          <w:b/>
          <w:bCs/>
          <w:sz w:val="32"/>
          <w:szCs w:val="32"/>
        </w:rPr>
        <w:t>Week Number:</w:t>
      </w:r>
      <w:r w:rsidRPr="00F80E33">
        <w:rPr>
          <w:b/>
          <w:bCs/>
          <w:sz w:val="32"/>
          <w:szCs w:val="32"/>
        </w:rPr>
        <w:t xml:space="preserve">  </w:t>
      </w:r>
      <w:r>
        <w:rPr>
          <w:b/>
          <w:bCs/>
          <w:sz w:val="32"/>
          <w:szCs w:val="32"/>
        </w:rPr>
        <w:t>4</w:t>
      </w:r>
      <w:r w:rsidRPr="00F80E33">
        <w:rPr>
          <w:b/>
          <w:bCs/>
          <w:sz w:val="32"/>
          <w:szCs w:val="32"/>
        </w:rPr>
        <w:t xml:space="preserve">                 </w:t>
      </w:r>
      <w:r>
        <w:rPr>
          <w:b/>
          <w:bCs/>
          <w:sz w:val="32"/>
          <w:szCs w:val="32"/>
        </w:rPr>
        <w:t xml:space="preserve"> </w:t>
      </w:r>
      <w:proofErr w:type="gramStart"/>
      <w:r w:rsidRPr="00F80E33">
        <w:rPr>
          <w:b/>
          <w:bCs/>
          <w:sz w:val="32"/>
          <w:szCs w:val="32"/>
          <w:u w:val="single"/>
        </w:rPr>
        <w:t xml:space="preserve">Name </w:t>
      </w:r>
      <w:r>
        <w:rPr>
          <w:b/>
          <w:bCs/>
          <w:sz w:val="32"/>
          <w:szCs w:val="32"/>
          <w:u w:val="single"/>
        </w:rPr>
        <w:t>;</w:t>
      </w:r>
      <w:proofErr w:type="gramEnd"/>
      <w:r>
        <w:rPr>
          <w:b/>
          <w:bCs/>
          <w:sz w:val="32"/>
          <w:szCs w:val="32"/>
          <w:u w:val="single"/>
        </w:rPr>
        <w:t xml:space="preserve"> </w:t>
      </w:r>
    </w:p>
    <w:p w14:paraId="1416B24D" w14:textId="77777777" w:rsidR="00EA48A6" w:rsidRPr="00F80E33" w:rsidRDefault="00EA48A6" w:rsidP="00EA48A6">
      <w:pPr>
        <w:rPr>
          <w:b/>
          <w:bCs/>
          <w:i/>
          <w:iCs/>
          <w:sz w:val="32"/>
          <w:szCs w:val="32"/>
        </w:rPr>
      </w:pPr>
    </w:p>
    <w:sectPr w:rsidR="00EA48A6" w:rsidRPr="00F80E33" w:rsidSect="00835B8E">
      <w:pgSz w:w="16838" w:h="11906" w:orient="landscape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ysDCwNDAwNDYwMDZQ0lEKTi0uzszPAykwqgUA2i7y8iwAAAA="/>
  </w:docVars>
  <w:rsids>
    <w:rsidRoot w:val="00EA48A6"/>
    <w:rsid w:val="00082CD8"/>
    <w:rsid w:val="000F433F"/>
    <w:rsid w:val="0011458F"/>
    <w:rsid w:val="00136ACC"/>
    <w:rsid w:val="00171666"/>
    <w:rsid w:val="00171E1D"/>
    <w:rsid w:val="00186C70"/>
    <w:rsid w:val="002057E6"/>
    <w:rsid w:val="00205A8A"/>
    <w:rsid w:val="00205B7F"/>
    <w:rsid w:val="00225B39"/>
    <w:rsid w:val="002402AA"/>
    <w:rsid w:val="002772EA"/>
    <w:rsid w:val="00285E90"/>
    <w:rsid w:val="002B2EC3"/>
    <w:rsid w:val="002C5BC8"/>
    <w:rsid w:val="002D358F"/>
    <w:rsid w:val="00311A44"/>
    <w:rsid w:val="00362953"/>
    <w:rsid w:val="003772E7"/>
    <w:rsid w:val="003859F8"/>
    <w:rsid w:val="00391FA5"/>
    <w:rsid w:val="003E7AF2"/>
    <w:rsid w:val="00411C8A"/>
    <w:rsid w:val="004222BA"/>
    <w:rsid w:val="004B281B"/>
    <w:rsid w:val="004D4DBB"/>
    <w:rsid w:val="00536D64"/>
    <w:rsid w:val="005D4A4F"/>
    <w:rsid w:val="005D65DC"/>
    <w:rsid w:val="00656DCD"/>
    <w:rsid w:val="006C0B98"/>
    <w:rsid w:val="00785959"/>
    <w:rsid w:val="007A42FF"/>
    <w:rsid w:val="00823880"/>
    <w:rsid w:val="00832C5D"/>
    <w:rsid w:val="00835B8E"/>
    <w:rsid w:val="00865D43"/>
    <w:rsid w:val="00876102"/>
    <w:rsid w:val="008D2AF3"/>
    <w:rsid w:val="00927FB5"/>
    <w:rsid w:val="00933680"/>
    <w:rsid w:val="00934CD6"/>
    <w:rsid w:val="009769C6"/>
    <w:rsid w:val="009D39D0"/>
    <w:rsid w:val="00A22A4D"/>
    <w:rsid w:val="00A32503"/>
    <w:rsid w:val="00A6279B"/>
    <w:rsid w:val="00A73121"/>
    <w:rsid w:val="00AB2880"/>
    <w:rsid w:val="00B13516"/>
    <w:rsid w:val="00B677A4"/>
    <w:rsid w:val="00BD08B9"/>
    <w:rsid w:val="00BD2917"/>
    <w:rsid w:val="00C26EE6"/>
    <w:rsid w:val="00C335A0"/>
    <w:rsid w:val="00C55B20"/>
    <w:rsid w:val="00C92E01"/>
    <w:rsid w:val="00CD24C3"/>
    <w:rsid w:val="00CD2908"/>
    <w:rsid w:val="00D04388"/>
    <w:rsid w:val="00D66A28"/>
    <w:rsid w:val="00DA48A4"/>
    <w:rsid w:val="00DE06C6"/>
    <w:rsid w:val="00E116FA"/>
    <w:rsid w:val="00E32E3C"/>
    <w:rsid w:val="00E709B0"/>
    <w:rsid w:val="00EA48A6"/>
    <w:rsid w:val="00EB3367"/>
    <w:rsid w:val="00ED55A9"/>
    <w:rsid w:val="00EE59B0"/>
    <w:rsid w:val="00EE5B35"/>
    <w:rsid w:val="00EF137B"/>
    <w:rsid w:val="00F10B23"/>
    <w:rsid w:val="00F35659"/>
    <w:rsid w:val="00F4671C"/>
    <w:rsid w:val="00F62416"/>
    <w:rsid w:val="00F80E33"/>
    <w:rsid w:val="00FB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4D0F4"/>
  <w15:chartTrackingRefBased/>
  <w15:docId w15:val="{6CF6DE27-9D3F-4F31-B454-64AE86AAC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8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22A4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A22A4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22A4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22A4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22A4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E84C51-0899-4D80-AFA1-0BEFFB06C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T Accounts LTD</dc:creator>
  <cp:keywords/>
  <dc:description/>
  <cp:lastModifiedBy>GMT Accounts LTD</cp:lastModifiedBy>
  <cp:revision>3</cp:revision>
  <cp:lastPrinted>2024-03-13T19:43:00Z</cp:lastPrinted>
  <dcterms:created xsi:type="dcterms:W3CDTF">2024-11-05T14:03:00Z</dcterms:created>
  <dcterms:modified xsi:type="dcterms:W3CDTF">2024-11-05T15:30:00Z</dcterms:modified>
</cp:coreProperties>
</file>